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79F9A" w14:textId="38646CC5" w:rsidR="005B6A06" w:rsidRPr="00A634C1" w:rsidRDefault="005B6A06" w:rsidP="005B6A06">
      <w:pPr>
        <w:pStyle w:val="Title"/>
        <w:rPr>
          <w:rFonts w:eastAsia="Times New Roman"/>
          <w:sz w:val="12"/>
          <w:szCs w:val="12"/>
        </w:rPr>
      </w:pPr>
      <w:r w:rsidRPr="00677641">
        <w:rPr>
          <w:rFonts w:eastAsia="Times New Roman"/>
          <w:sz w:val="36"/>
          <w:szCs w:val="36"/>
        </w:rPr>
        <w:t xml:space="preserve">Table </w:t>
      </w:r>
      <w:r w:rsidR="00A634C1">
        <w:rPr>
          <w:rFonts w:eastAsia="Times New Roman"/>
          <w:sz w:val="36"/>
          <w:szCs w:val="36"/>
        </w:rPr>
        <w:t>A</w:t>
      </w:r>
      <w:r w:rsidRPr="00677641">
        <w:rPr>
          <w:rFonts w:eastAsia="Times New Roman"/>
          <w:sz w:val="36"/>
          <w:szCs w:val="36"/>
        </w:rPr>
        <w:t xml:space="preserve">: </w:t>
      </w:r>
      <w:r w:rsidR="00122A4A">
        <w:rPr>
          <w:rFonts w:eastAsia="Times New Roman"/>
          <w:sz w:val="36"/>
          <w:szCs w:val="36"/>
        </w:rPr>
        <w:t>Precision Manufacturing Technology</w:t>
      </w:r>
      <w:r w:rsidR="00837646">
        <w:rPr>
          <w:rFonts w:eastAsia="Times New Roman"/>
          <w:sz w:val="36"/>
          <w:szCs w:val="36"/>
        </w:rPr>
        <w:t xml:space="preserve"> </w:t>
      </w:r>
      <w:r w:rsidRPr="00677641">
        <w:rPr>
          <w:rFonts w:eastAsia="Times New Roman"/>
          <w:sz w:val="36"/>
          <w:szCs w:val="36"/>
        </w:rPr>
        <w:t>(</w:t>
      </w:r>
      <w:r w:rsidR="00122A4A">
        <w:rPr>
          <w:rFonts w:eastAsia="Times New Roman"/>
          <w:sz w:val="36"/>
          <w:szCs w:val="36"/>
        </w:rPr>
        <w:t>CIMT</w:t>
      </w:r>
      <w:r w:rsidR="00CE6403">
        <w:rPr>
          <w:rFonts w:eastAsia="Times New Roman"/>
          <w:sz w:val="36"/>
          <w:szCs w:val="36"/>
        </w:rPr>
        <w:t>-AOS</w:t>
      </w:r>
      <w:r w:rsidRPr="00677641">
        <w:rPr>
          <w:rFonts w:eastAsia="Times New Roman"/>
          <w:sz w:val="36"/>
          <w:szCs w:val="36"/>
        </w:rPr>
        <w:t>)</w:t>
      </w:r>
      <w:r w:rsidR="006C133E">
        <w:rPr>
          <w:rFonts w:eastAsia="Times New Roman"/>
        </w:rPr>
        <w:tab/>
        <w:t xml:space="preserve">  </w:t>
      </w:r>
      <w:r>
        <w:rPr>
          <w:rFonts w:eastAsia="Times New Roman"/>
        </w:rPr>
        <w:tab/>
      </w:r>
      <w:r w:rsidR="00867819">
        <w:rPr>
          <w:rFonts w:eastAsia="Times New Roman"/>
        </w:rPr>
        <w:tab/>
      </w:r>
      <w:r w:rsidR="00CE6403">
        <w:rPr>
          <w:rFonts w:eastAsia="Times New Roman"/>
        </w:rPr>
        <w:tab/>
      </w:r>
      <w:r w:rsidR="00867819">
        <w:rPr>
          <w:rFonts w:eastAsia="Times New Roman"/>
        </w:rPr>
        <w:t xml:space="preserve"> </w:t>
      </w:r>
      <w:r w:rsidR="00BB0F31">
        <w:rPr>
          <w:rFonts w:eastAsia="Times New Roman"/>
        </w:rPr>
        <w:t xml:space="preserve"> </w:t>
      </w:r>
      <w:r w:rsidR="00F86A3C">
        <w:rPr>
          <w:rFonts w:eastAsia="Times New Roman"/>
        </w:rPr>
        <w:tab/>
      </w:r>
      <w:r w:rsidR="00F04B1E">
        <w:rPr>
          <w:rFonts w:eastAsia="Times New Roman"/>
        </w:rPr>
        <w:tab/>
      </w:r>
      <w:r w:rsidR="00F04B1E">
        <w:rPr>
          <w:rFonts w:eastAsia="Times New Roman"/>
        </w:rPr>
        <w:tab/>
      </w:r>
      <w:r w:rsidRPr="00677641">
        <w:rPr>
          <w:rFonts w:eastAsia="Times New Roman"/>
          <w:sz w:val="36"/>
          <w:szCs w:val="36"/>
        </w:rPr>
        <w:t xml:space="preserve">AY </w:t>
      </w:r>
      <w:r w:rsidR="00B72814">
        <w:rPr>
          <w:rFonts w:eastAsia="Times New Roman"/>
          <w:sz w:val="36"/>
          <w:szCs w:val="36"/>
        </w:rPr>
        <w:t>202</w:t>
      </w:r>
      <w:r w:rsidR="007B052A">
        <w:rPr>
          <w:rFonts w:eastAsia="Times New Roman"/>
          <w:sz w:val="36"/>
          <w:szCs w:val="36"/>
        </w:rPr>
        <w:t>5</w:t>
      </w:r>
      <w:r w:rsidR="00B72814">
        <w:rPr>
          <w:rFonts w:eastAsia="Times New Roman"/>
          <w:sz w:val="36"/>
          <w:szCs w:val="36"/>
        </w:rPr>
        <w:t>-202</w:t>
      </w:r>
      <w:r w:rsidR="007B052A">
        <w:rPr>
          <w:rFonts w:eastAsia="Times New Roman"/>
          <w:sz w:val="36"/>
          <w:szCs w:val="36"/>
        </w:rPr>
        <w:t>6</w:t>
      </w:r>
      <w:r w:rsidR="00A634C1">
        <w:rPr>
          <w:rFonts w:eastAsia="Times New Roman"/>
          <w:sz w:val="36"/>
          <w:szCs w:val="36"/>
        </w:rPr>
        <w:br/>
      </w:r>
      <w:r w:rsidR="00A634C1" w:rsidRPr="00A634C1">
        <w:rPr>
          <w:rFonts w:eastAsia="Times New Roman"/>
          <w:i/>
          <w:sz w:val="28"/>
          <w:szCs w:val="28"/>
        </w:rPr>
        <w:t>Calendar Type:</w:t>
      </w:r>
      <w:r w:rsidR="00A634C1" w:rsidRPr="00A634C1">
        <w:rPr>
          <w:rFonts w:eastAsia="Times New Roman"/>
          <w:sz w:val="28"/>
          <w:szCs w:val="28"/>
        </w:rPr>
        <w:t xml:space="preserve"> Semester</w:t>
      </w:r>
      <w:r w:rsidR="00A634C1">
        <w:rPr>
          <w:rFonts w:eastAsia="Times New Roman"/>
          <w:sz w:val="28"/>
          <w:szCs w:val="28"/>
        </w:rPr>
        <w:br/>
      </w: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5B6A06" w14:paraId="2241CC59" w14:textId="77777777" w:rsidTr="00F50D79">
        <w:tc>
          <w:tcPr>
            <w:tcW w:w="6745" w:type="dxa"/>
            <w:shd w:val="clear" w:color="auto" w:fill="000000" w:themeFill="text1"/>
          </w:tcPr>
          <w:p w14:paraId="2F42980F" w14:textId="77777777" w:rsidR="005B6A06" w:rsidRPr="005B6A06" w:rsidRDefault="005B6A06">
            <w:pPr>
              <w:rPr>
                <w:b/>
              </w:rPr>
            </w:pPr>
            <w:r w:rsidRPr="005B6A06">
              <w:rPr>
                <w:b/>
              </w:rPr>
              <w:t>Term: Fall 1</w:t>
            </w:r>
          </w:p>
        </w:tc>
        <w:tc>
          <w:tcPr>
            <w:tcW w:w="538" w:type="dxa"/>
            <w:shd w:val="clear" w:color="auto" w:fill="000000" w:themeFill="text1"/>
          </w:tcPr>
          <w:p w14:paraId="28D04B5F" w14:textId="77777777" w:rsidR="005B6A06" w:rsidRDefault="005B6A06"/>
        </w:tc>
        <w:tc>
          <w:tcPr>
            <w:tcW w:w="539" w:type="dxa"/>
            <w:shd w:val="clear" w:color="auto" w:fill="000000" w:themeFill="text1"/>
          </w:tcPr>
          <w:p w14:paraId="59E83FC5" w14:textId="77777777" w:rsidR="005B6A06" w:rsidRDefault="005B6A06"/>
        </w:tc>
        <w:tc>
          <w:tcPr>
            <w:tcW w:w="579" w:type="dxa"/>
            <w:shd w:val="clear" w:color="auto" w:fill="000000" w:themeFill="text1"/>
          </w:tcPr>
          <w:p w14:paraId="3DE3549D" w14:textId="77777777" w:rsidR="005B6A06" w:rsidRDefault="005B6A06"/>
        </w:tc>
        <w:tc>
          <w:tcPr>
            <w:tcW w:w="687" w:type="dxa"/>
            <w:shd w:val="clear" w:color="auto" w:fill="000000" w:themeFill="text1"/>
          </w:tcPr>
          <w:p w14:paraId="5531E207" w14:textId="77777777" w:rsidR="005B6A06" w:rsidRDefault="005B6A06"/>
        </w:tc>
        <w:tc>
          <w:tcPr>
            <w:tcW w:w="627" w:type="dxa"/>
            <w:shd w:val="clear" w:color="auto" w:fill="000000" w:themeFill="text1"/>
          </w:tcPr>
          <w:p w14:paraId="75B8FBF5" w14:textId="77777777" w:rsidR="005B6A06" w:rsidRDefault="005B6A06"/>
        </w:tc>
        <w:tc>
          <w:tcPr>
            <w:tcW w:w="4822" w:type="dxa"/>
            <w:shd w:val="clear" w:color="auto" w:fill="000000" w:themeFill="text1"/>
          </w:tcPr>
          <w:p w14:paraId="54A6E8E7" w14:textId="77777777" w:rsidR="005B6A06" w:rsidRDefault="005B6A06"/>
        </w:tc>
      </w:tr>
      <w:tr w:rsidR="005B6A06" w14:paraId="75288F31" w14:textId="77777777" w:rsidTr="00F50D79">
        <w:tc>
          <w:tcPr>
            <w:tcW w:w="6745" w:type="dxa"/>
          </w:tcPr>
          <w:p w14:paraId="5149316C" w14:textId="77777777" w:rsidR="005B6A06" w:rsidRPr="00677641" w:rsidRDefault="005B6A06" w:rsidP="005B6A06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7FF9D3D2" w14:textId="77777777"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2E402C75" w14:textId="77777777" w:rsidR="005B6A06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6EF64012" w14:textId="77777777"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7804DBE3" w14:textId="77777777" w:rsidR="005B6A06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6D747C49" w14:textId="77777777"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28D10138" w14:textId="77777777" w:rsidR="005B6A06" w:rsidRDefault="005B6A06" w:rsidP="005B6A06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3FF4E5A4" w14:textId="77777777" w:rsidTr="00F50D79">
        <w:tc>
          <w:tcPr>
            <w:tcW w:w="6745" w:type="dxa"/>
          </w:tcPr>
          <w:p w14:paraId="300A4071" w14:textId="77777777"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>
              <w:rPr>
                <w:rFonts w:eastAsia="Times New Roman"/>
                <w:sz w:val="20"/>
                <w:szCs w:val="20"/>
              </w:rPr>
              <w:t xml:space="preserve">-131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I</w:t>
            </w:r>
          </w:p>
        </w:tc>
        <w:tc>
          <w:tcPr>
            <w:tcW w:w="538" w:type="dxa"/>
          </w:tcPr>
          <w:p w14:paraId="1456E96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65459AD1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3A5121D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58AF2E4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E94F5DC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43A8DB61" w14:textId="77777777" w:rsidR="00122A4A" w:rsidRPr="00122A4A" w:rsidRDefault="00E33260" w:rsidP="00122A4A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>. NPMT-10</w:t>
            </w:r>
            <w:r w:rsidRPr="00122A4A">
              <w:rPr>
                <w:rFonts w:eastAsia="Times New Roman"/>
                <w:sz w:val="20"/>
                <w:szCs w:val="20"/>
              </w:rPr>
              <w:t>1</w:t>
            </w:r>
          </w:p>
        </w:tc>
      </w:tr>
      <w:tr w:rsidR="00122A4A" w14:paraId="1C0EE091" w14:textId="77777777" w:rsidTr="00F50D79">
        <w:tc>
          <w:tcPr>
            <w:tcW w:w="6745" w:type="dxa"/>
          </w:tcPr>
          <w:p w14:paraId="311A9068" w14:textId="1F69BDA6" w:rsidR="00122A4A" w:rsidRPr="00122A4A" w:rsidRDefault="00EC5D3D" w:rsidP="009553C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TID AOS Foundation – Mathematical Processes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="00122A4A" w:rsidRPr="00122A4A">
              <w:rPr>
                <w:rFonts w:eastAsia="Times New Roman"/>
                <w:sz w:val="20"/>
                <w:szCs w:val="20"/>
              </w:rPr>
              <w:t>NMTH-180 or above</w:t>
            </w:r>
          </w:p>
        </w:tc>
        <w:tc>
          <w:tcPr>
            <w:tcW w:w="538" w:type="dxa"/>
          </w:tcPr>
          <w:p w14:paraId="6322B8B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46159455" w14:textId="369D55E2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44E855C6" w14:textId="061ECDB0" w:rsidR="00122A4A" w:rsidRPr="00122A4A" w:rsidRDefault="00EC5D3D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202F5F0E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545E528F" w14:textId="00CE907D" w:rsidR="00122A4A" w:rsidRPr="00122A4A" w:rsidRDefault="00EC5D3D" w:rsidP="00122A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822" w:type="dxa"/>
          </w:tcPr>
          <w:p w14:paraId="419213D0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3D458B2B" w14:textId="77777777" w:rsidTr="00F50D79">
        <w:tc>
          <w:tcPr>
            <w:tcW w:w="6745" w:type="dxa"/>
          </w:tcPr>
          <w:p w14:paraId="01C9D187" w14:textId="469FEB85" w:rsidR="00122A4A" w:rsidRPr="00122A4A" w:rsidRDefault="00EC5D3D" w:rsidP="009553C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TID AOS Elective</w:t>
            </w:r>
            <w:r w:rsidR="00132598"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538" w:type="dxa"/>
          </w:tcPr>
          <w:p w14:paraId="3677DA05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EF3D194" w14:textId="001B2B0E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5ABBEA7D" w14:textId="519D46BC" w:rsidR="00122A4A" w:rsidRPr="00122A4A" w:rsidRDefault="00EC5D3D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761FA17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36813256" w14:textId="4A651923" w:rsidR="00122A4A" w:rsidRPr="00122A4A" w:rsidRDefault="00132598" w:rsidP="00122A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822" w:type="dxa"/>
          </w:tcPr>
          <w:p w14:paraId="1574CF68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3F5F1312" w14:textId="77777777" w:rsidTr="00F50D79">
        <w:tc>
          <w:tcPr>
            <w:tcW w:w="6745" w:type="dxa"/>
          </w:tcPr>
          <w:p w14:paraId="2FF8C7EA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CAR-010 Freshman Seminar</w:t>
            </w:r>
          </w:p>
        </w:tc>
        <w:tc>
          <w:tcPr>
            <w:tcW w:w="538" w:type="dxa"/>
          </w:tcPr>
          <w:p w14:paraId="761A26EF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14:paraId="6454913D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1B54B917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14:paraId="1C4D585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5E439351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617778B8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0C43B7AB" w14:textId="77777777" w:rsidTr="00F50D79">
        <w:tc>
          <w:tcPr>
            <w:tcW w:w="6745" w:type="dxa"/>
          </w:tcPr>
          <w:p w14:paraId="3D6B666A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01 Blueprint Reading I</w:t>
            </w:r>
          </w:p>
        </w:tc>
        <w:tc>
          <w:tcPr>
            <w:tcW w:w="538" w:type="dxa"/>
          </w:tcPr>
          <w:p w14:paraId="5C44D848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82A31F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65CB116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3A67FD0E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263CAFE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096F4200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45BDE2A8" w14:textId="77777777" w:rsidTr="00F50D79">
        <w:tc>
          <w:tcPr>
            <w:tcW w:w="6745" w:type="dxa"/>
            <w:shd w:val="clear" w:color="auto" w:fill="000000" w:themeFill="text1"/>
          </w:tcPr>
          <w:p w14:paraId="1CE9E168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537914CB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539" w:type="dxa"/>
          </w:tcPr>
          <w:p w14:paraId="671F8A8F" w14:textId="2D4F747B" w:rsidR="00122A4A" w:rsidRPr="00C21467" w:rsidRDefault="00EC5D3D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40136F7C" w14:textId="5C345598" w:rsidR="00122A4A" w:rsidRPr="00C21467" w:rsidRDefault="00EC5D3D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14:paraId="44A8B23A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16CA2E2B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6559EBF4" w14:textId="77777777" w:rsidR="00122A4A" w:rsidRDefault="00122A4A" w:rsidP="00122A4A"/>
        </w:tc>
      </w:tr>
    </w:tbl>
    <w:p w14:paraId="20AD19E7" w14:textId="77777777" w:rsidR="005B6A06" w:rsidRPr="00F70C06" w:rsidRDefault="005B6A06" w:rsidP="00F70C06">
      <w:pPr>
        <w:spacing w:after="0"/>
        <w:rPr>
          <w:sz w:val="8"/>
          <w:szCs w:val="8"/>
        </w:rPr>
      </w:pPr>
    </w:p>
    <w:tbl>
      <w:tblPr>
        <w:tblStyle w:val="TableGrid"/>
        <w:tblW w:w="14522" w:type="dxa"/>
        <w:tblLook w:val="04A0" w:firstRow="1" w:lastRow="0" w:firstColumn="1" w:lastColumn="0" w:noHBand="0" w:noVBand="1"/>
      </w:tblPr>
      <w:tblGrid>
        <w:gridCol w:w="6745"/>
        <w:gridCol w:w="539"/>
        <w:gridCol w:w="539"/>
        <w:gridCol w:w="580"/>
        <w:gridCol w:w="687"/>
        <w:gridCol w:w="627"/>
        <w:gridCol w:w="4805"/>
      </w:tblGrid>
      <w:tr w:rsidR="00BB0F31" w14:paraId="252AC98F" w14:textId="77777777" w:rsidTr="00F50D79">
        <w:tc>
          <w:tcPr>
            <w:tcW w:w="6745" w:type="dxa"/>
            <w:shd w:val="clear" w:color="auto" w:fill="000000" w:themeFill="text1"/>
          </w:tcPr>
          <w:p w14:paraId="2BC788B6" w14:textId="77777777" w:rsidR="00902B65" w:rsidRPr="005B6A06" w:rsidRDefault="00333397" w:rsidP="00F74A2D">
            <w:pPr>
              <w:rPr>
                <w:b/>
              </w:rPr>
            </w:pPr>
            <w:r>
              <w:rPr>
                <w:b/>
              </w:rPr>
              <w:t>Term: Spring 1</w:t>
            </w:r>
          </w:p>
        </w:tc>
        <w:tc>
          <w:tcPr>
            <w:tcW w:w="539" w:type="dxa"/>
            <w:shd w:val="clear" w:color="auto" w:fill="000000" w:themeFill="text1"/>
          </w:tcPr>
          <w:p w14:paraId="20D48722" w14:textId="77777777"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14:paraId="1450F51A" w14:textId="77777777" w:rsidR="00902B65" w:rsidRDefault="00902B65" w:rsidP="00F74A2D"/>
        </w:tc>
        <w:tc>
          <w:tcPr>
            <w:tcW w:w="580" w:type="dxa"/>
            <w:shd w:val="clear" w:color="auto" w:fill="000000" w:themeFill="text1"/>
          </w:tcPr>
          <w:p w14:paraId="00D7A072" w14:textId="77777777"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14:paraId="6B32D927" w14:textId="77777777"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14:paraId="18C19FAA" w14:textId="77777777" w:rsidR="00902B65" w:rsidRDefault="00902B65" w:rsidP="00F74A2D"/>
        </w:tc>
        <w:tc>
          <w:tcPr>
            <w:tcW w:w="4805" w:type="dxa"/>
            <w:shd w:val="clear" w:color="auto" w:fill="000000" w:themeFill="text1"/>
          </w:tcPr>
          <w:p w14:paraId="5716EA63" w14:textId="77777777" w:rsidR="00902B65" w:rsidRDefault="00902B65" w:rsidP="00F74A2D"/>
        </w:tc>
      </w:tr>
      <w:tr w:rsidR="00902B65" w14:paraId="525D7AC7" w14:textId="77777777" w:rsidTr="00F50D79">
        <w:tc>
          <w:tcPr>
            <w:tcW w:w="6745" w:type="dxa"/>
          </w:tcPr>
          <w:p w14:paraId="75833482" w14:textId="77777777"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14:paraId="45825CF5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3534F50D" w14:textId="77777777"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80" w:type="dxa"/>
          </w:tcPr>
          <w:p w14:paraId="4BA9C997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4BA785D7" w14:textId="77777777"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74C656BA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05" w:type="dxa"/>
          </w:tcPr>
          <w:p w14:paraId="77FA24AA" w14:textId="77777777"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3D587CD1" w14:textId="77777777" w:rsidTr="00F50D79">
        <w:tc>
          <w:tcPr>
            <w:tcW w:w="6745" w:type="dxa"/>
          </w:tcPr>
          <w:p w14:paraId="673C0938" w14:textId="1CA1001B" w:rsidR="00122A4A" w:rsidRPr="00122A4A" w:rsidRDefault="00132598" w:rsidP="00626CC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NTID </w:t>
            </w:r>
            <w:r w:rsidR="007D10A5">
              <w:rPr>
                <w:rFonts w:eastAsia="Times New Roman"/>
                <w:sz w:val="20"/>
                <w:szCs w:val="20"/>
              </w:rPr>
              <w:t>AOS</w:t>
            </w:r>
            <w:r>
              <w:rPr>
                <w:rFonts w:eastAsia="Times New Roman"/>
                <w:sz w:val="20"/>
                <w:szCs w:val="20"/>
              </w:rPr>
              <w:t xml:space="preserve"> Elective*</w:t>
            </w:r>
          </w:p>
        </w:tc>
        <w:tc>
          <w:tcPr>
            <w:tcW w:w="539" w:type="dxa"/>
          </w:tcPr>
          <w:p w14:paraId="053A9CE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34A16763" w14:textId="678DD9A8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2F082046" w14:textId="3177B12E" w:rsidR="00122A4A" w:rsidRPr="00122A4A" w:rsidRDefault="007D10A5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65CAF911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36C1E0A3" w14:textId="4B0F96B1" w:rsidR="00122A4A" w:rsidRPr="00122A4A" w:rsidRDefault="00132598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4805" w:type="dxa"/>
          </w:tcPr>
          <w:p w14:paraId="46D3906D" w14:textId="47E3F7AB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75E6FB5E" w14:textId="77777777" w:rsidTr="00F50D79">
        <w:tc>
          <w:tcPr>
            <w:tcW w:w="6745" w:type="dxa"/>
          </w:tcPr>
          <w:p w14:paraId="06B921E4" w14:textId="41B30FBC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206 Trigonometry for Coordinate Analysis</w:t>
            </w:r>
          </w:p>
        </w:tc>
        <w:tc>
          <w:tcPr>
            <w:tcW w:w="539" w:type="dxa"/>
          </w:tcPr>
          <w:p w14:paraId="0755D1A4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25841B2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0EDCF739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E0509F8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325C4BC8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19D40596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180 or placement score</w:t>
            </w:r>
          </w:p>
        </w:tc>
      </w:tr>
      <w:tr w:rsidR="00122A4A" w14:paraId="0C68C88F" w14:textId="77777777" w:rsidTr="00F50D79">
        <w:tc>
          <w:tcPr>
            <w:tcW w:w="6745" w:type="dxa"/>
          </w:tcPr>
          <w:p w14:paraId="394647F9" w14:textId="3E4A4354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121 Precision </w:t>
            </w:r>
            <w:r w:rsidR="00F04B1E" w:rsidRPr="00122A4A">
              <w:rPr>
                <w:rFonts w:eastAsia="Times New Roman"/>
                <w:sz w:val="20"/>
                <w:szCs w:val="20"/>
              </w:rPr>
              <w:t>Measurement I</w:t>
            </w:r>
          </w:p>
        </w:tc>
        <w:tc>
          <w:tcPr>
            <w:tcW w:w="539" w:type="dxa"/>
          </w:tcPr>
          <w:p w14:paraId="5843FAFD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4300AC74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0BE4B13D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F70357E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6EC115C9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006DB942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1F8B57FE" w14:textId="77777777" w:rsidTr="00F50D79">
        <w:tc>
          <w:tcPr>
            <w:tcW w:w="6745" w:type="dxa"/>
          </w:tcPr>
          <w:p w14:paraId="2AE2D68A" w14:textId="7A19E3B2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132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 xml:space="preserve">nology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</w:t>
            </w:r>
          </w:p>
        </w:tc>
        <w:tc>
          <w:tcPr>
            <w:tcW w:w="539" w:type="dxa"/>
          </w:tcPr>
          <w:p w14:paraId="5B4D412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3DC8CB79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5B32A464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0D97C73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728825BC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6C1C94F4" w14:textId="77777777" w:rsidR="00122A4A" w:rsidRPr="00122A4A" w:rsidRDefault="00122A4A" w:rsidP="00340A5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01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31; </w:t>
            </w:r>
            <w:r w:rsidR="00340A50">
              <w:rPr>
                <w:rFonts w:eastAsia="Times New Roman"/>
                <w:sz w:val="20"/>
                <w:szCs w:val="20"/>
              </w:rPr>
              <w:br/>
            </w: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NMTH-206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21</w:t>
            </w:r>
          </w:p>
        </w:tc>
      </w:tr>
      <w:tr w:rsidR="00122A4A" w14:paraId="45A6C0B3" w14:textId="77777777" w:rsidTr="00F50D79">
        <w:tc>
          <w:tcPr>
            <w:tcW w:w="6745" w:type="dxa"/>
          </w:tcPr>
          <w:p w14:paraId="3FBB6EC9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214 CAD Applications</w:t>
            </w:r>
          </w:p>
        </w:tc>
        <w:tc>
          <w:tcPr>
            <w:tcW w:w="539" w:type="dxa"/>
          </w:tcPr>
          <w:p w14:paraId="1495E1C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502363A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50E720BE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DDFF26A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23639ABC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3F33EA0D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1F2A1C64" w14:textId="77777777" w:rsidTr="00F50D79">
        <w:tc>
          <w:tcPr>
            <w:tcW w:w="6745" w:type="dxa"/>
            <w:shd w:val="clear" w:color="auto" w:fill="000000" w:themeFill="text1"/>
          </w:tcPr>
          <w:p w14:paraId="293B73E9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14:paraId="68DA8629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14:paraId="2259CEE7" w14:textId="0FA13BB5" w:rsidR="00122A4A" w:rsidRPr="00C21467" w:rsidRDefault="007D10A5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80" w:type="dxa"/>
          </w:tcPr>
          <w:p w14:paraId="6A633EFE" w14:textId="377C4767" w:rsidR="00122A4A" w:rsidRPr="00C21467" w:rsidRDefault="007D10A5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687" w:type="dxa"/>
          </w:tcPr>
          <w:p w14:paraId="7C74969F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1FC357BC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05" w:type="dxa"/>
            <w:shd w:val="clear" w:color="auto" w:fill="000000" w:themeFill="text1"/>
          </w:tcPr>
          <w:p w14:paraId="24099872" w14:textId="77777777" w:rsidR="00122A4A" w:rsidRDefault="00122A4A" w:rsidP="00122A4A"/>
        </w:tc>
      </w:tr>
    </w:tbl>
    <w:p w14:paraId="2D8FED0A" w14:textId="77777777" w:rsidR="00902B65" w:rsidRPr="00BB0F31" w:rsidRDefault="00902B65" w:rsidP="00BB0F31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902B65" w14:paraId="3711266D" w14:textId="77777777" w:rsidTr="00F50D79">
        <w:tc>
          <w:tcPr>
            <w:tcW w:w="6745" w:type="dxa"/>
            <w:shd w:val="clear" w:color="auto" w:fill="000000" w:themeFill="text1"/>
          </w:tcPr>
          <w:p w14:paraId="058561C4" w14:textId="77777777" w:rsidR="00902B65" w:rsidRPr="005B6A06" w:rsidRDefault="00902B65" w:rsidP="00333397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 w:rsidR="00333397">
              <w:rPr>
                <w:b/>
              </w:rPr>
              <w:t>Summer</w:t>
            </w:r>
            <w:r w:rsidRPr="005B6A06">
              <w:rPr>
                <w:b/>
              </w:rPr>
              <w:t xml:space="preserve"> 1</w:t>
            </w:r>
          </w:p>
        </w:tc>
        <w:tc>
          <w:tcPr>
            <w:tcW w:w="538" w:type="dxa"/>
            <w:shd w:val="clear" w:color="auto" w:fill="000000" w:themeFill="text1"/>
          </w:tcPr>
          <w:p w14:paraId="69045A77" w14:textId="77777777"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14:paraId="670F8542" w14:textId="77777777" w:rsidR="00902B65" w:rsidRDefault="00902B65" w:rsidP="00F74A2D"/>
        </w:tc>
        <w:tc>
          <w:tcPr>
            <w:tcW w:w="579" w:type="dxa"/>
            <w:shd w:val="clear" w:color="auto" w:fill="000000" w:themeFill="text1"/>
          </w:tcPr>
          <w:p w14:paraId="597822BF" w14:textId="77777777"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14:paraId="70D9D732" w14:textId="77777777"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14:paraId="702182E3" w14:textId="77777777" w:rsidR="00902B65" w:rsidRDefault="00902B65" w:rsidP="00F74A2D"/>
        </w:tc>
        <w:tc>
          <w:tcPr>
            <w:tcW w:w="4823" w:type="dxa"/>
            <w:shd w:val="clear" w:color="auto" w:fill="000000" w:themeFill="text1"/>
          </w:tcPr>
          <w:p w14:paraId="50A723B1" w14:textId="77777777" w:rsidR="00902B65" w:rsidRDefault="00902B65" w:rsidP="00F74A2D"/>
        </w:tc>
      </w:tr>
      <w:tr w:rsidR="00902B65" w14:paraId="4CDEB0B1" w14:textId="77777777" w:rsidTr="00F50D79">
        <w:tc>
          <w:tcPr>
            <w:tcW w:w="6745" w:type="dxa"/>
          </w:tcPr>
          <w:p w14:paraId="27FBF75F" w14:textId="77777777"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084DADD7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2712B8AB" w14:textId="77777777"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14434E5E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7522223E" w14:textId="77777777"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3988AA45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14:paraId="4AF8FBBF" w14:textId="77777777"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02B65" w14:paraId="557559F2" w14:textId="77777777" w:rsidTr="00F50D79">
        <w:tc>
          <w:tcPr>
            <w:tcW w:w="6745" w:type="dxa"/>
          </w:tcPr>
          <w:p w14:paraId="162D5C22" w14:textId="77777777" w:rsidR="00902B65" w:rsidRPr="00333397" w:rsidRDefault="00333397" w:rsidP="00F74A2D">
            <w:pPr>
              <w:rPr>
                <w:sz w:val="20"/>
                <w:szCs w:val="20"/>
              </w:rPr>
            </w:pPr>
            <w:r w:rsidRPr="00333397">
              <w:rPr>
                <w:sz w:val="20"/>
                <w:szCs w:val="20"/>
              </w:rPr>
              <w:t>None</w:t>
            </w:r>
          </w:p>
        </w:tc>
        <w:tc>
          <w:tcPr>
            <w:tcW w:w="538" w:type="dxa"/>
          </w:tcPr>
          <w:p w14:paraId="6534320E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14:paraId="1E713BA6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14:paraId="790A0CBE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7" w:type="dxa"/>
          </w:tcPr>
          <w:p w14:paraId="1197D322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14:paraId="088B6771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14:paraId="670C1458" w14:textId="77777777" w:rsidR="00902B65" w:rsidRPr="00333397" w:rsidRDefault="00902B65" w:rsidP="00F74A2D">
            <w:pPr>
              <w:rPr>
                <w:sz w:val="20"/>
                <w:szCs w:val="20"/>
              </w:rPr>
            </w:pPr>
          </w:p>
        </w:tc>
      </w:tr>
      <w:tr w:rsidR="00C21467" w14:paraId="2F37C6DC" w14:textId="77777777" w:rsidTr="00F50D79">
        <w:tc>
          <w:tcPr>
            <w:tcW w:w="6745" w:type="dxa"/>
            <w:shd w:val="clear" w:color="auto" w:fill="000000" w:themeFill="text1"/>
          </w:tcPr>
          <w:p w14:paraId="12087AEC" w14:textId="77777777" w:rsidR="00C21467" w:rsidRPr="00677641" w:rsidRDefault="00C21467" w:rsidP="00C21467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6A6079B0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14:paraId="1229397F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528F6778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14:paraId="6281587C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172C6A7C" w14:textId="77777777" w:rsidR="00C21467" w:rsidRPr="00C21467" w:rsidRDefault="00C21467" w:rsidP="0045566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14:paraId="1DFDDDEE" w14:textId="77777777" w:rsidR="00C21467" w:rsidRDefault="00C21467" w:rsidP="00C21467"/>
        </w:tc>
      </w:tr>
    </w:tbl>
    <w:p w14:paraId="09D49FC5" w14:textId="77777777" w:rsidR="00902B65" w:rsidRPr="00BE0787" w:rsidRDefault="00902B65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14:paraId="437B9A63" w14:textId="77777777" w:rsidTr="00F50D79">
        <w:tc>
          <w:tcPr>
            <w:tcW w:w="6745" w:type="dxa"/>
            <w:shd w:val="clear" w:color="auto" w:fill="000000" w:themeFill="text1"/>
          </w:tcPr>
          <w:p w14:paraId="3D0204BC" w14:textId="77777777"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2</w:t>
            </w:r>
          </w:p>
        </w:tc>
        <w:tc>
          <w:tcPr>
            <w:tcW w:w="538" w:type="dxa"/>
            <w:shd w:val="clear" w:color="auto" w:fill="000000" w:themeFill="text1"/>
          </w:tcPr>
          <w:p w14:paraId="117C74AB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6E948BD3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53C51756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4B1D177B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361AB056" w14:textId="77777777"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14:paraId="38EBA73D" w14:textId="77777777" w:rsidR="00BB0F31" w:rsidRDefault="00BB0F31" w:rsidP="009A1B8F"/>
        </w:tc>
      </w:tr>
      <w:tr w:rsidR="00BB0F31" w14:paraId="787188A8" w14:textId="77777777" w:rsidTr="00F50D79">
        <w:tc>
          <w:tcPr>
            <w:tcW w:w="6745" w:type="dxa"/>
          </w:tcPr>
          <w:p w14:paraId="77DEAFE3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350E9532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0B7E7137" w14:textId="77777777"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0CC9FA7D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3B9B4708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4F00CB88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6C8D0123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387F05B2" w14:textId="77777777" w:rsidTr="00F50D79">
        <w:tc>
          <w:tcPr>
            <w:tcW w:w="6745" w:type="dxa"/>
          </w:tcPr>
          <w:p w14:paraId="3694996E" w14:textId="670EE7ED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33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122A4A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I</w:t>
            </w:r>
          </w:p>
        </w:tc>
        <w:tc>
          <w:tcPr>
            <w:tcW w:w="538" w:type="dxa"/>
          </w:tcPr>
          <w:p w14:paraId="7DCEE94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5D90EB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7316FB2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3AE754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66D67B9C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4D5106CF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32</w:t>
            </w:r>
            <w:r>
              <w:rPr>
                <w:rFonts w:eastAsia="Times New Roman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</w:t>
            </w:r>
            <w:r w:rsidRPr="00122A4A">
              <w:rPr>
                <w:rFonts w:eastAsia="Times New Roman"/>
                <w:sz w:val="20"/>
                <w:szCs w:val="20"/>
              </w:rPr>
              <w:t>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14:paraId="4A891C53" w14:textId="77777777" w:rsidTr="00F50D79">
        <w:tc>
          <w:tcPr>
            <w:tcW w:w="6745" w:type="dxa"/>
          </w:tcPr>
          <w:p w14:paraId="7C0A56FA" w14:textId="227EEC1A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251 Computer Numerical Control I</w:t>
            </w:r>
          </w:p>
        </w:tc>
        <w:tc>
          <w:tcPr>
            <w:tcW w:w="538" w:type="dxa"/>
          </w:tcPr>
          <w:p w14:paraId="33B7A271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6DF990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6AFD6792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167B2C5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0E602F5E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1B05DA01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32</w:t>
            </w:r>
          </w:p>
        </w:tc>
      </w:tr>
      <w:tr w:rsidR="00122A4A" w14:paraId="06CD1A2A" w14:textId="77777777" w:rsidTr="00F50D79">
        <w:tc>
          <w:tcPr>
            <w:tcW w:w="6745" w:type="dxa"/>
            <w:vAlign w:val="center"/>
          </w:tcPr>
          <w:p w14:paraId="09106C54" w14:textId="6D49A6A7" w:rsidR="00122A4A" w:rsidRPr="00122A4A" w:rsidRDefault="00724D1A" w:rsidP="00122A4A">
            <w:pPr>
              <w:tabs>
                <w:tab w:val="left" w:pos="-450"/>
              </w:tabs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Pr="00486F40">
              <w:rPr>
                <w:sz w:val="20"/>
                <w:szCs w:val="20"/>
              </w:rPr>
              <w:t xml:space="preserve"> Program Technical Elective</w:t>
            </w:r>
          </w:p>
        </w:tc>
        <w:tc>
          <w:tcPr>
            <w:tcW w:w="538" w:type="dxa"/>
          </w:tcPr>
          <w:p w14:paraId="561893A1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7E45B69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5E938F67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DF14E77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0D5C023A" w14:textId="55FBB53E" w:rsidR="00122A4A" w:rsidRPr="00122A4A" w:rsidRDefault="00362102" w:rsidP="00122A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822" w:type="dxa"/>
          </w:tcPr>
          <w:p w14:paraId="1DCE1A21" w14:textId="21A62A6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1BCF12C5" w14:textId="77777777" w:rsidTr="00F50D79">
        <w:tc>
          <w:tcPr>
            <w:tcW w:w="6745" w:type="dxa"/>
            <w:vAlign w:val="center"/>
          </w:tcPr>
          <w:p w14:paraId="05717D40" w14:textId="788B32B9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</w:t>
            </w:r>
            <w:r w:rsidR="00BC23F8">
              <w:rPr>
                <w:sz w:val="20"/>
                <w:szCs w:val="20"/>
              </w:rPr>
              <w:t>207</w:t>
            </w:r>
            <w:r w:rsidR="00122A4A" w:rsidRPr="00122A4A">
              <w:rPr>
                <w:sz w:val="20"/>
                <w:szCs w:val="20"/>
              </w:rPr>
              <w:t xml:space="preserve"> </w:t>
            </w:r>
            <w:r w:rsidR="00BC23F8">
              <w:rPr>
                <w:sz w:val="20"/>
                <w:szCs w:val="20"/>
              </w:rPr>
              <w:t>Industrial Materials</w:t>
            </w:r>
          </w:p>
        </w:tc>
        <w:tc>
          <w:tcPr>
            <w:tcW w:w="538" w:type="dxa"/>
            <w:vAlign w:val="center"/>
          </w:tcPr>
          <w:p w14:paraId="6DDEB85E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1453F03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7333A122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1EB97ACF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CA90894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0BBAE425" w14:textId="77777777" w:rsidR="00122A4A" w:rsidRPr="00122A4A" w:rsidRDefault="00FD5557" w:rsidP="00122A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131</w:t>
            </w:r>
          </w:p>
        </w:tc>
      </w:tr>
      <w:tr w:rsidR="00122A4A" w14:paraId="31E1D36B" w14:textId="77777777" w:rsidTr="00F50D79">
        <w:tc>
          <w:tcPr>
            <w:tcW w:w="6745" w:type="dxa"/>
            <w:vAlign w:val="center"/>
          </w:tcPr>
          <w:p w14:paraId="720FD34D" w14:textId="77777777"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01 Job Search Process for </w:t>
            </w:r>
            <w:r w:rsidR="00D70414">
              <w:rPr>
                <w:rFonts w:eastAsia="Times New Roman"/>
                <w:sz w:val="20"/>
                <w:szCs w:val="20"/>
              </w:rPr>
              <w:t>PMT</w:t>
            </w:r>
          </w:p>
        </w:tc>
        <w:tc>
          <w:tcPr>
            <w:tcW w:w="538" w:type="dxa"/>
            <w:vAlign w:val="center"/>
          </w:tcPr>
          <w:p w14:paraId="642A129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539" w:type="dxa"/>
          </w:tcPr>
          <w:p w14:paraId="3D1891D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72A07EAF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687" w:type="dxa"/>
          </w:tcPr>
          <w:p w14:paraId="1228F0A5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7A4A12A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11C79D14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1EDD0B25" w14:textId="77777777" w:rsidTr="00F50D79">
        <w:tc>
          <w:tcPr>
            <w:tcW w:w="6745" w:type="dxa"/>
            <w:shd w:val="clear" w:color="auto" w:fill="000000" w:themeFill="text1"/>
          </w:tcPr>
          <w:p w14:paraId="3F7890D4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0F58F082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539" w:type="dxa"/>
          </w:tcPr>
          <w:p w14:paraId="620F5662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0171DF6C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687" w:type="dxa"/>
          </w:tcPr>
          <w:p w14:paraId="0894E258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52BBEE9C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0EBDB532" w14:textId="77777777" w:rsidR="00122A4A" w:rsidRDefault="00122A4A" w:rsidP="00122A4A"/>
        </w:tc>
      </w:tr>
    </w:tbl>
    <w:p w14:paraId="210144F6" w14:textId="77777777" w:rsidR="00696739" w:rsidRDefault="00696739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14:paraId="37220CF4" w14:textId="77777777" w:rsidTr="00F50D79">
        <w:tc>
          <w:tcPr>
            <w:tcW w:w="6745" w:type="dxa"/>
            <w:shd w:val="clear" w:color="auto" w:fill="000000" w:themeFill="text1"/>
          </w:tcPr>
          <w:p w14:paraId="48BF65E3" w14:textId="77777777" w:rsidR="00BB0F31" w:rsidRPr="005B6A06" w:rsidRDefault="00BB0F31" w:rsidP="00BB0F31">
            <w:pPr>
              <w:rPr>
                <w:b/>
              </w:rPr>
            </w:pPr>
            <w:r>
              <w:rPr>
                <w:b/>
              </w:rPr>
              <w:t>Term: Spring 2</w:t>
            </w:r>
          </w:p>
        </w:tc>
        <w:tc>
          <w:tcPr>
            <w:tcW w:w="538" w:type="dxa"/>
            <w:shd w:val="clear" w:color="auto" w:fill="000000" w:themeFill="text1"/>
          </w:tcPr>
          <w:p w14:paraId="71B48B1B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36497C40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3C307D64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2B472C83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6483667E" w14:textId="77777777"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14:paraId="1FFFE5DD" w14:textId="77777777" w:rsidR="00BB0F31" w:rsidRDefault="00BB0F31" w:rsidP="009A1B8F"/>
        </w:tc>
      </w:tr>
      <w:tr w:rsidR="00BB0F31" w14:paraId="50E81D91" w14:textId="77777777" w:rsidTr="00F50D79">
        <w:tc>
          <w:tcPr>
            <w:tcW w:w="6745" w:type="dxa"/>
          </w:tcPr>
          <w:p w14:paraId="3057B2ED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2F77F01C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27433CFD" w14:textId="77777777" w:rsidR="00BB0F31" w:rsidRPr="00677641" w:rsidRDefault="00475992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59876F14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3BBD42CF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66B8D24B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5B6871F1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78C78608" w14:textId="77777777" w:rsidTr="00F50D79">
        <w:tc>
          <w:tcPr>
            <w:tcW w:w="6745" w:type="dxa"/>
          </w:tcPr>
          <w:p w14:paraId="73C3168B" w14:textId="679B721A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-234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 xml:space="preserve">nology </w:t>
            </w:r>
            <w:r w:rsidR="00122A4A" w:rsidRPr="00486F40">
              <w:rPr>
                <w:rFonts w:eastAsia="Times New Roman"/>
                <w:sz w:val="20"/>
                <w:szCs w:val="20"/>
              </w:rPr>
              <w:t>IV</w:t>
            </w:r>
          </w:p>
        </w:tc>
        <w:tc>
          <w:tcPr>
            <w:tcW w:w="538" w:type="dxa"/>
          </w:tcPr>
          <w:p w14:paraId="1E44CEA8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0B8B5C2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5921AC31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7BD7B009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1C893A1D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5787334A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33</w:t>
            </w:r>
          </w:p>
        </w:tc>
      </w:tr>
      <w:tr w:rsidR="00122A4A" w14:paraId="5F365B50" w14:textId="77777777" w:rsidTr="00F50D79">
        <w:tc>
          <w:tcPr>
            <w:tcW w:w="6745" w:type="dxa"/>
          </w:tcPr>
          <w:p w14:paraId="196DCD2E" w14:textId="7444AE24" w:rsidR="00122A4A" w:rsidRPr="00486F40" w:rsidRDefault="00FD5557" w:rsidP="00800183">
            <w:pPr>
              <w:tabs>
                <w:tab w:val="left" w:pos="4778"/>
              </w:tabs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</w:t>
            </w:r>
            <w:r w:rsidR="00F04B1E" w:rsidRPr="00486F40">
              <w:rPr>
                <w:rFonts w:eastAsia="Times New Roman"/>
                <w:sz w:val="20"/>
                <w:szCs w:val="20"/>
              </w:rPr>
              <w:t>252 Computer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Numerical Control II</w:t>
            </w:r>
            <w:r w:rsidR="003D5338">
              <w:rPr>
                <w:rFonts w:eastAsia="Times New Roman"/>
                <w:sz w:val="20"/>
                <w:szCs w:val="20"/>
              </w:rPr>
              <w:tab/>
            </w:r>
          </w:p>
        </w:tc>
        <w:tc>
          <w:tcPr>
            <w:tcW w:w="538" w:type="dxa"/>
          </w:tcPr>
          <w:p w14:paraId="24652352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708D0D0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083F951B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0A47E29C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02CD3E30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16D75DCE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14:paraId="28CF38B4" w14:textId="77777777" w:rsidTr="00F50D79">
        <w:tc>
          <w:tcPr>
            <w:tcW w:w="6745" w:type="dxa"/>
          </w:tcPr>
          <w:p w14:paraId="4359F4BD" w14:textId="144AA48F" w:rsidR="00122A4A" w:rsidRPr="00486F40" w:rsidRDefault="00724D1A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Pr="00340A50">
              <w:rPr>
                <w:sz w:val="20"/>
                <w:szCs w:val="20"/>
              </w:rPr>
              <w:t>-237</w:t>
            </w:r>
            <w:r>
              <w:rPr>
                <w:sz w:val="20"/>
                <w:szCs w:val="20"/>
              </w:rPr>
              <w:t xml:space="preserve"> Precision Grinding </w:t>
            </w:r>
          </w:p>
        </w:tc>
        <w:tc>
          <w:tcPr>
            <w:tcW w:w="538" w:type="dxa"/>
          </w:tcPr>
          <w:p w14:paraId="6D0EC6FB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6AF48098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40F63956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102644B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13CE791A" w14:textId="7EFCCA27" w:rsidR="00122A4A" w:rsidRPr="00486F40" w:rsidRDefault="00362102" w:rsidP="00122A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822" w:type="dxa"/>
          </w:tcPr>
          <w:p w14:paraId="7308847A" w14:textId="112E49E6" w:rsidR="00122A4A" w:rsidRPr="00486F40" w:rsidRDefault="00724D1A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-233</w:t>
            </w:r>
          </w:p>
        </w:tc>
      </w:tr>
      <w:tr w:rsidR="00122A4A" w14:paraId="5D851D02" w14:textId="77777777" w:rsidTr="00F50D79">
        <w:tc>
          <w:tcPr>
            <w:tcW w:w="6745" w:type="dxa"/>
          </w:tcPr>
          <w:p w14:paraId="30BF18F3" w14:textId="77777777" w:rsidR="00122A4A" w:rsidRPr="00486F40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4 Introduction to Computer Aided Manufacturing</w:t>
            </w:r>
          </w:p>
        </w:tc>
        <w:tc>
          <w:tcPr>
            <w:tcW w:w="538" w:type="dxa"/>
          </w:tcPr>
          <w:p w14:paraId="2E2CE7AA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BC01FE1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6493BA47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125E10D5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3DB88974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6B7E0B51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14, </w:t>
            </w: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1</w:t>
            </w:r>
          </w:p>
        </w:tc>
      </w:tr>
      <w:tr w:rsidR="00122A4A" w14:paraId="79C4D094" w14:textId="77777777" w:rsidTr="00F50D79">
        <w:tc>
          <w:tcPr>
            <w:tcW w:w="6745" w:type="dxa"/>
          </w:tcPr>
          <w:p w14:paraId="56B6B5DC" w14:textId="49521ABD" w:rsidR="00122A4A" w:rsidRPr="00486F40" w:rsidDel="00606998" w:rsidRDefault="007D10A5" w:rsidP="00626CC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TID AOS Perspective – Scientific Processes</w:t>
            </w:r>
            <w:r w:rsidR="0039511F">
              <w:rPr>
                <w:rFonts w:eastAsia="Times New Roman"/>
                <w:sz w:val="20"/>
                <w:szCs w:val="20"/>
              </w:rPr>
              <w:t>: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NSCI-1</w:t>
            </w:r>
            <w:r w:rsidR="00897C55">
              <w:rPr>
                <w:rFonts w:eastAsia="Times New Roman"/>
                <w:sz w:val="20"/>
                <w:szCs w:val="20"/>
              </w:rPr>
              <w:t>53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or higher</w:t>
            </w:r>
          </w:p>
        </w:tc>
        <w:tc>
          <w:tcPr>
            <w:tcW w:w="538" w:type="dxa"/>
          </w:tcPr>
          <w:p w14:paraId="3A6B947C" w14:textId="77777777" w:rsidR="00122A4A" w:rsidRPr="00486F40" w:rsidDel="00606998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4C2C3189" w14:textId="61A8A5EE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56754277" w14:textId="3DA1DD55" w:rsidR="00122A4A" w:rsidRPr="00486F40" w:rsidRDefault="007D10A5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6B83A612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3486EE63" w14:textId="6829D943" w:rsidR="00122A4A" w:rsidRPr="00486F40" w:rsidRDefault="007D10A5" w:rsidP="00122A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822" w:type="dxa"/>
          </w:tcPr>
          <w:p w14:paraId="37740A88" w14:textId="77777777" w:rsidR="00122A4A" w:rsidRPr="00486F40" w:rsidRDefault="00122A4A" w:rsidP="00122A4A">
            <w:pPr>
              <w:tabs>
                <w:tab w:val="center" w:pos="2316"/>
              </w:tabs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6BBBF14C" w14:textId="77777777" w:rsidTr="00F50D79">
        <w:tc>
          <w:tcPr>
            <w:tcW w:w="6745" w:type="dxa"/>
            <w:shd w:val="clear" w:color="auto" w:fill="000000" w:themeFill="text1"/>
          </w:tcPr>
          <w:p w14:paraId="0E82C16B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lastRenderedPageBreak/>
              <w:t>Term Credit Total:</w:t>
            </w:r>
          </w:p>
        </w:tc>
        <w:tc>
          <w:tcPr>
            <w:tcW w:w="538" w:type="dxa"/>
          </w:tcPr>
          <w:p w14:paraId="4942DEE4" w14:textId="77777777" w:rsidR="00122A4A" w:rsidRPr="00C21467" w:rsidRDefault="00861F48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14:paraId="256DB370" w14:textId="1DF28F14" w:rsidR="00122A4A" w:rsidRPr="00C21467" w:rsidRDefault="007D10A5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7C8984A9" w14:textId="7D67B027" w:rsidR="00122A4A" w:rsidRPr="00C21467" w:rsidRDefault="007D10A5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687" w:type="dxa"/>
          </w:tcPr>
          <w:p w14:paraId="42B33158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6F78D0D0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08EF9F39" w14:textId="77777777" w:rsidR="00122A4A" w:rsidRDefault="00122A4A" w:rsidP="00122A4A"/>
        </w:tc>
      </w:tr>
    </w:tbl>
    <w:p w14:paraId="2424D52A" w14:textId="77777777" w:rsidR="00391EF1" w:rsidRDefault="00391EF1" w:rsidP="00BE0787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BB0F31" w14:paraId="23443F94" w14:textId="77777777" w:rsidTr="00F50D79">
        <w:tc>
          <w:tcPr>
            <w:tcW w:w="6745" w:type="dxa"/>
            <w:shd w:val="clear" w:color="auto" w:fill="000000" w:themeFill="text1"/>
          </w:tcPr>
          <w:p w14:paraId="34127D1B" w14:textId="77777777" w:rsidR="00BB0F31" w:rsidRPr="005B6A06" w:rsidRDefault="00BB0F31" w:rsidP="009A1B8F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>
              <w:rPr>
                <w:b/>
              </w:rPr>
              <w:t>Summer 2</w:t>
            </w:r>
          </w:p>
        </w:tc>
        <w:tc>
          <w:tcPr>
            <w:tcW w:w="538" w:type="dxa"/>
            <w:shd w:val="clear" w:color="auto" w:fill="000000" w:themeFill="text1"/>
          </w:tcPr>
          <w:p w14:paraId="44564E46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3E05A8A0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7A22C9C1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23A2E3D5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3B0B1974" w14:textId="77777777" w:rsidR="00BB0F31" w:rsidRDefault="00BB0F31" w:rsidP="009A1B8F"/>
        </w:tc>
        <w:tc>
          <w:tcPr>
            <w:tcW w:w="4823" w:type="dxa"/>
            <w:shd w:val="clear" w:color="auto" w:fill="000000" w:themeFill="text1"/>
          </w:tcPr>
          <w:p w14:paraId="33DC3E06" w14:textId="77777777" w:rsidR="00BB0F31" w:rsidRDefault="00BB0F31" w:rsidP="009A1B8F"/>
        </w:tc>
      </w:tr>
      <w:tr w:rsidR="00BB0F31" w14:paraId="7A96D2F4" w14:textId="77777777" w:rsidTr="00F50D79">
        <w:tc>
          <w:tcPr>
            <w:tcW w:w="6745" w:type="dxa"/>
          </w:tcPr>
          <w:p w14:paraId="0C47CA9D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3934A534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33B29043" w14:textId="77777777"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6455220B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3107F9AE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1A026174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14:paraId="68615F6D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BB0F31" w14:paraId="13CFF0FE" w14:textId="77777777" w:rsidTr="00F50D79">
        <w:tc>
          <w:tcPr>
            <w:tcW w:w="6745" w:type="dxa"/>
          </w:tcPr>
          <w:p w14:paraId="0727CC3C" w14:textId="0096F70D" w:rsidR="003C65CB" w:rsidRPr="00867819" w:rsidRDefault="00FD5557" w:rsidP="00D70414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867819" w:rsidRPr="00867819">
              <w:rPr>
                <w:rFonts w:eastAsia="Times New Roman"/>
                <w:sz w:val="20"/>
                <w:szCs w:val="20"/>
              </w:rPr>
              <w:t>-</w:t>
            </w:r>
            <w:r w:rsidR="00F04B1E" w:rsidRPr="00867819">
              <w:rPr>
                <w:rFonts w:eastAsia="Times New Roman"/>
                <w:sz w:val="20"/>
                <w:szCs w:val="20"/>
              </w:rPr>
              <w:t>299 Co</w:t>
            </w:r>
            <w:r w:rsidR="005F2630" w:rsidRPr="005F2630">
              <w:rPr>
                <w:rFonts w:eastAsia="Times New Roman"/>
                <w:sz w:val="20"/>
                <w:szCs w:val="20"/>
              </w:rPr>
              <w:t xml:space="preserve">-op Study: </w:t>
            </w:r>
            <w:r w:rsidR="00AB17CD" w:rsidRPr="00D90465">
              <w:rPr>
                <w:rFonts w:eastAsia="Times New Roman"/>
                <w:sz w:val="20"/>
                <w:szCs w:val="20"/>
              </w:rPr>
              <w:t>Precision Manufacturing Technology</w:t>
            </w:r>
          </w:p>
        </w:tc>
        <w:tc>
          <w:tcPr>
            <w:tcW w:w="538" w:type="dxa"/>
          </w:tcPr>
          <w:p w14:paraId="1CD2DB5D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14:paraId="60362FC9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14:paraId="19D42A48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14:paraId="7B66D416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14:paraId="32E33838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14:paraId="51F0894B" w14:textId="77777777" w:rsidR="00BB0F31" w:rsidRPr="00333397" w:rsidRDefault="00486F40" w:rsidP="009A1B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 Permission</w:t>
            </w:r>
          </w:p>
        </w:tc>
      </w:tr>
      <w:tr w:rsidR="00BB0F31" w14:paraId="005B2FDC" w14:textId="77777777" w:rsidTr="00F50D79">
        <w:tc>
          <w:tcPr>
            <w:tcW w:w="6745" w:type="dxa"/>
            <w:shd w:val="clear" w:color="auto" w:fill="000000" w:themeFill="text1"/>
          </w:tcPr>
          <w:p w14:paraId="2B5D0595" w14:textId="77777777" w:rsidR="00BB0F31" w:rsidRPr="00677641" w:rsidRDefault="00BB0F31" w:rsidP="009A1B8F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2AABFFA5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14:paraId="237B209B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459E8E9C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14:paraId="6ED1C844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00FCD17E" w14:textId="77777777" w:rsidR="00BB0F31" w:rsidRPr="00C21467" w:rsidRDefault="00BB0F31" w:rsidP="009A1B8F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14:paraId="7DFD7AC1" w14:textId="77777777" w:rsidR="00BB0F31" w:rsidRDefault="00BB0F31" w:rsidP="009A1B8F"/>
        </w:tc>
      </w:tr>
    </w:tbl>
    <w:p w14:paraId="4547BF99" w14:textId="77777777"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14:paraId="32100FA5" w14:textId="77777777" w:rsidTr="00F50D79">
        <w:tc>
          <w:tcPr>
            <w:tcW w:w="6745" w:type="dxa"/>
            <w:shd w:val="clear" w:color="auto" w:fill="000000" w:themeFill="text1"/>
          </w:tcPr>
          <w:p w14:paraId="6C8E1EA8" w14:textId="77777777"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3</w:t>
            </w:r>
          </w:p>
        </w:tc>
        <w:tc>
          <w:tcPr>
            <w:tcW w:w="538" w:type="dxa"/>
            <w:shd w:val="clear" w:color="auto" w:fill="000000" w:themeFill="text1"/>
          </w:tcPr>
          <w:p w14:paraId="233B0599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2A528E15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3C218AC1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6DD4E0C2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1ABF59BB" w14:textId="77777777"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14:paraId="39E21A19" w14:textId="77777777" w:rsidR="00BB0F31" w:rsidRDefault="00BB0F31" w:rsidP="009A1B8F"/>
        </w:tc>
      </w:tr>
      <w:tr w:rsidR="00BB0F31" w14:paraId="5241501C" w14:textId="77777777" w:rsidTr="00F50D79">
        <w:tc>
          <w:tcPr>
            <w:tcW w:w="6745" w:type="dxa"/>
          </w:tcPr>
          <w:p w14:paraId="2D34E943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61E56B48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39518EFC" w14:textId="77777777"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08E72D9F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27CDD899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1EFB2307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237B74EC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486F40" w14:paraId="689FE42C" w14:textId="77777777" w:rsidTr="00F50D79">
        <w:tc>
          <w:tcPr>
            <w:tcW w:w="6745" w:type="dxa"/>
            <w:vAlign w:val="center"/>
          </w:tcPr>
          <w:p w14:paraId="2EAB1BDD" w14:textId="1266BDE4"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5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</w:t>
            </w:r>
          </w:p>
        </w:tc>
        <w:tc>
          <w:tcPr>
            <w:tcW w:w="538" w:type="dxa"/>
            <w:vAlign w:val="center"/>
          </w:tcPr>
          <w:p w14:paraId="7558B104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668BEE72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21477F55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EEC9347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64DAFBDC" w14:textId="77777777"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3FFD046F" w14:textId="77777777"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6</w:t>
            </w:r>
          </w:p>
        </w:tc>
      </w:tr>
      <w:tr w:rsidR="00486F40" w14:paraId="07CE9F31" w14:textId="77777777" w:rsidTr="00F50D79">
        <w:tc>
          <w:tcPr>
            <w:tcW w:w="6745" w:type="dxa"/>
            <w:vAlign w:val="center"/>
          </w:tcPr>
          <w:p w14:paraId="5901619F" w14:textId="3CE642AA"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6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 Lab</w:t>
            </w:r>
          </w:p>
        </w:tc>
        <w:tc>
          <w:tcPr>
            <w:tcW w:w="538" w:type="dxa"/>
            <w:vAlign w:val="center"/>
          </w:tcPr>
          <w:p w14:paraId="250AF159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FD99BFB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4A41ABF3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46E52DB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276D83A3" w14:textId="77777777"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2F5FC328" w14:textId="77777777"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: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5</w:t>
            </w:r>
          </w:p>
        </w:tc>
      </w:tr>
      <w:tr w:rsidR="00486F40" w14:paraId="25A452D7" w14:textId="77777777" w:rsidTr="00F50D79">
        <w:tc>
          <w:tcPr>
            <w:tcW w:w="6745" w:type="dxa"/>
            <w:vAlign w:val="center"/>
          </w:tcPr>
          <w:p w14:paraId="1CBDBD1F" w14:textId="10BC545F" w:rsidR="00486F40" w:rsidRPr="00486F40" w:rsidRDefault="007D10A5" w:rsidP="00626CC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TID AOS Perspective</w:t>
            </w:r>
            <w:r w:rsidR="00132598">
              <w:rPr>
                <w:rFonts w:eastAsia="Times New Roman"/>
                <w:sz w:val="20"/>
                <w:szCs w:val="20"/>
              </w:rPr>
              <w:t>*</w:t>
            </w:r>
            <w:r w:rsidR="00486F40" w:rsidRPr="00486F40"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538" w:type="dxa"/>
            <w:vAlign w:val="center"/>
          </w:tcPr>
          <w:p w14:paraId="360D0915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D2234A9" w14:textId="23FD6B00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144AFC8E" w14:textId="020178A1" w:rsidR="00486F40" w:rsidRPr="00486F40" w:rsidRDefault="007D10A5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1BC7A02A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54583729" w14:textId="1573BE1A" w:rsidR="00486F40" w:rsidRPr="00486F40" w:rsidRDefault="007D10A5" w:rsidP="00486F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822" w:type="dxa"/>
            <w:vAlign w:val="center"/>
          </w:tcPr>
          <w:p w14:paraId="5748F9CF" w14:textId="77777777" w:rsidR="00486F40" w:rsidRPr="00E34D1C" w:rsidRDefault="00486F40" w:rsidP="00486F40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486F40" w14:paraId="2C440227" w14:textId="77777777" w:rsidTr="00F50D79">
        <w:tc>
          <w:tcPr>
            <w:tcW w:w="6745" w:type="dxa"/>
            <w:vAlign w:val="center"/>
          </w:tcPr>
          <w:p w14:paraId="2C0AD760" w14:textId="77777777" w:rsidR="00486F40" w:rsidRPr="00486F40" w:rsidRDefault="00AB17CD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Program Technical Elective</w:t>
            </w:r>
          </w:p>
        </w:tc>
        <w:tc>
          <w:tcPr>
            <w:tcW w:w="538" w:type="dxa"/>
            <w:vAlign w:val="center"/>
          </w:tcPr>
          <w:p w14:paraId="36F54C7A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7B83AC8C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057F7AF6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069CEBD7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D103A9F" w14:textId="77777777"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02A5C35A" w14:textId="77777777"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86F40" w14:paraId="3A0B0243" w14:textId="77777777" w:rsidTr="00F50D79">
        <w:tc>
          <w:tcPr>
            <w:tcW w:w="6745" w:type="dxa"/>
            <w:shd w:val="clear" w:color="auto" w:fill="000000" w:themeFill="text1"/>
          </w:tcPr>
          <w:p w14:paraId="48135D53" w14:textId="77777777" w:rsidR="00486F40" w:rsidRPr="00677641" w:rsidRDefault="00486F40" w:rsidP="00486F40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486F4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  <w:vAlign w:val="center"/>
          </w:tcPr>
          <w:p w14:paraId="29F00AC0" w14:textId="77777777" w:rsidR="00486F40" w:rsidRPr="00AB17CD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AB17CD">
              <w:rPr>
                <w:rFonts w:eastAsia="Times New Roman"/>
                <w:sz w:val="20"/>
                <w:szCs w:val="20"/>
              </w:rPr>
              <w:t>12</w:t>
            </w:r>
          </w:p>
        </w:tc>
        <w:tc>
          <w:tcPr>
            <w:tcW w:w="539" w:type="dxa"/>
          </w:tcPr>
          <w:p w14:paraId="78D93A2B" w14:textId="4BFE921A" w:rsidR="00486F40" w:rsidRPr="00C21467" w:rsidRDefault="007D10A5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40997C55" w14:textId="0037C4A5" w:rsidR="00486F40" w:rsidRPr="00C21467" w:rsidRDefault="007D10A5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14:paraId="5B439455" w14:textId="77777777"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4A9E5759" w14:textId="77777777" w:rsidR="00486F40" w:rsidRPr="00C21467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3789BC56" w14:textId="77777777" w:rsidR="00486F40" w:rsidRDefault="00486F40" w:rsidP="00486F40"/>
        </w:tc>
      </w:tr>
    </w:tbl>
    <w:p w14:paraId="5362A812" w14:textId="77777777"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95"/>
        <w:gridCol w:w="1170"/>
        <w:gridCol w:w="1710"/>
        <w:gridCol w:w="720"/>
        <w:gridCol w:w="990"/>
      </w:tblGrid>
      <w:tr w:rsidR="00945401" w14:paraId="48F242C6" w14:textId="77777777" w:rsidTr="00A659DD">
        <w:tc>
          <w:tcPr>
            <w:tcW w:w="6295" w:type="dxa"/>
            <w:shd w:val="clear" w:color="auto" w:fill="000000" w:themeFill="text1"/>
          </w:tcPr>
          <w:p w14:paraId="0AD68B51" w14:textId="77777777" w:rsidR="00945401" w:rsidRPr="005B6A06" w:rsidRDefault="00945401" w:rsidP="00945401">
            <w:pPr>
              <w:rPr>
                <w:b/>
              </w:rPr>
            </w:pPr>
          </w:p>
        </w:tc>
        <w:tc>
          <w:tcPr>
            <w:tcW w:w="1170" w:type="dxa"/>
            <w:shd w:val="clear" w:color="auto" w:fill="auto"/>
          </w:tcPr>
          <w:p w14:paraId="63AB4E8F" w14:textId="77777777"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Total Credits 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CR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1710" w:type="dxa"/>
            <w:shd w:val="clear" w:color="auto" w:fill="auto"/>
          </w:tcPr>
          <w:p w14:paraId="3DF19D44" w14:textId="77777777"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neral Education (</w:t>
            </w:r>
            <w:r w:rsidR="00E62534">
              <w:rPr>
                <w:rFonts w:eastAsia="Times New Roman"/>
                <w:b/>
                <w:sz w:val="20"/>
                <w:szCs w:val="20"/>
              </w:rPr>
              <w:t>GE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720" w:type="dxa"/>
            <w:shd w:val="clear" w:color="auto" w:fill="auto"/>
          </w:tcPr>
          <w:p w14:paraId="792B00F5" w14:textId="77777777"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Major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MAJ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auto"/>
          </w:tcPr>
          <w:p w14:paraId="01D0AD3F" w14:textId="77777777" w:rsidR="0094540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Electives &amp; Other</w:t>
            </w:r>
          </w:p>
          <w:p w14:paraId="3D92EF47" w14:textId="77777777" w:rsidR="007E589E" w:rsidRPr="00677641" w:rsidRDefault="007E589E" w:rsidP="00FD5557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(</w:t>
            </w:r>
            <w:r w:rsidR="00FD5557">
              <w:rPr>
                <w:rFonts w:eastAsia="Times New Roman"/>
                <w:b/>
                <w:sz w:val="20"/>
                <w:szCs w:val="20"/>
              </w:rPr>
              <w:t>OPEN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45401" w14:paraId="09D0C7B8" w14:textId="77777777" w:rsidTr="00A659DD">
        <w:tc>
          <w:tcPr>
            <w:tcW w:w="6295" w:type="dxa"/>
          </w:tcPr>
          <w:p w14:paraId="10F87774" w14:textId="77777777" w:rsidR="00945401" w:rsidRPr="005B6A06" w:rsidRDefault="00945401" w:rsidP="00945401">
            <w:pPr>
              <w:rPr>
                <w:b/>
              </w:rPr>
            </w:pPr>
            <w:r>
              <w:rPr>
                <w:b/>
              </w:rPr>
              <w:t>Program Totals</w:t>
            </w:r>
          </w:p>
        </w:tc>
        <w:tc>
          <w:tcPr>
            <w:tcW w:w="1170" w:type="dxa"/>
          </w:tcPr>
          <w:p w14:paraId="270B6898" w14:textId="77777777" w:rsidR="00945401" w:rsidRPr="00677641" w:rsidRDefault="00DA6DB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6</w:t>
            </w:r>
            <w:r w:rsidR="00486F40">
              <w:rPr>
                <w:rFonts w:eastAsia="Times New Roman"/>
                <w:b/>
                <w:sz w:val="20"/>
                <w:szCs w:val="20"/>
              </w:rPr>
              <w:t>8</w:t>
            </w:r>
          </w:p>
        </w:tc>
        <w:tc>
          <w:tcPr>
            <w:tcW w:w="1710" w:type="dxa"/>
          </w:tcPr>
          <w:p w14:paraId="7BB865AF" w14:textId="767F8F35" w:rsidR="00945401" w:rsidRPr="00677641" w:rsidRDefault="007D10A5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6C21DBF0" w14:textId="16A5D6F9" w:rsidR="00945401" w:rsidRPr="00677641" w:rsidRDefault="007D10A5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68</w:t>
            </w:r>
          </w:p>
        </w:tc>
        <w:tc>
          <w:tcPr>
            <w:tcW w:w="990" w:type="dxa"/>
          </w:tcPr>
          <w:p w14:paraId="69FF7FA5" w14:textId="77777777" w:rsidR="00945401" w:rsidRPr="00677641" w:rsidRDefault="00867819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0</w:t>
            </w:r>
          </w:p>
        </w:tc>
      </w:tr>
    </w:tbl>
    <w:p w14:paraId="298A8B1A" w14:textId="77777777" w:rsidR="005B6A06" w:rsidRPr="003C65CB" w:rsidRDefault="005B6A06" w:rsidP="003C65CB">
      <w:pPr>
        <w:spacing w:after="0"/>
        <w:rPr>
          <w:sz w:val="8"/>
          <w:szCs w:val="8"/>
        </w:rPr>
      </w:pPr>
    </w:p>
    <w:p w14:paraId="43073332" w14:textId="77777777" w:rsidR="00945401" w:rsidRPr="00945401" w:rsidRDefault="00945401">
      <w:pPr>
        <w:rPr>
          <w:b/>
          <w:i/>
          <w:u w:val="single"/>
        </w:rPr>
      </w:pPr>
      <w:r w:rsidRPr="00945401">
        <w:rPr>
          <w:b/>
          <w:i/>
          <w:u w:val="single"/>
        </w:rPr>
        <w:t>Notes:</w:t>
      </w:r>
    </w:p>
    <w:p w14:paraId="0643DB56" w14:textId="77777777" w:rsidR="00945401" w:rsidRPr="00945401" w:rsidRDefault="00A659DD" w:rsidP="00945401">
      <w:pPr>
        <w:pStyle w:val="ListParagraph"/>
        <w:numPr>
          <w:ilvl w:val="0"/>
          <w:numId w:val="1"/>
        </w:numPr>
      </w:pPr>
      <w:r>
        <w:rPr>
          <w:sz w:val="20"/>
          <w:szCs w:val="20"/>
        </w:rPr>
        <w:t xml:space="preserve">All students pursuing an Associate’s </w:t>
      </w:r>
      <w:r w:rsidR="00945401" w:rsidRPr="00945401">
        <w:rPr>
          <w:sz w:val="20"/>
          <w:szCs w:val="20"/>
        </w:rPr>
        <w:t xml:space="preserve">degree are also required to complete </w:t>
      </w:r>
      <w:r>
        <w:rPr>
          <w:sz w:val="20"/>
          <w:szCs w:val="20"/>
        </w:rPr>
        <w:t>one</w:t>
      </w:r>
      <w:r w:rsidR="00945401" w:rsidRPr="00945401">
        <w:rPr>
          <w:sz w:val="20"/>
          <w:szCs w:val="20"/>
        </w:rPr>
        <w:t xml:space="preserve"> Wellness course</w:t>
      </w:r>
      <w:r w:rsidR="00945401">
        <w:rPr>
          <w:sz w:val="20"/>
          <w:szCs w:val="20"/>
        </w:rPr>
        <w:t>.</w:t>
      </w:r>
    </w:p>
    <w:p w14:paraId="4A8D0B97" w14:textId="77777777" w:rsidR="00132598" w:rsidRDefault="00132598" w:rsidP="00486F40">
      <w:pPr>
        <w:tabs>
          <w:tab w:val="left" w:pos="11880"/>
        </w:tabs>
        <w:spacing w:after="0"/>
        <w:rPr>
          <w:rFonts w:cs="Arial"/>
          <w:b/>
          <w:sz w:val="20"/>
          <w:szCs w:val="20"/>
        </w:rPr>
      </w:pPr>
    </w:p>
    <w:p w14:paraId="573A2308" w14:textId="070AD615" w:rsidR="00132598" w:rsidRPr="00800183" w:rsidRDefault="00132598" w:rsidP="00800183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* </w:t>
      </w:r>
      <w:r w:rsidR="00615937">
        <w:rPr>
          <w:sz w:val="20"/>
          <w:szCs w:val="20"/>
        </w:rPr>
        <w:t>S</w:t>
      </w:r>
      <w:r>
        <w:rPr>
          <w:sz w:val="20"/>
          <w:szCs w:val="20"/>
        </w:rPr>
        <w:t xml:space="preserve">tudents can apply any course with the NTID AOS Foundation (Career English; </w:t>
      </w:r>
      <w:r w:rsidR="007D10A5">
        <w:rPr>
          <w:sz w:val="20"/>
          <w:szCs w:val="20"/>
        </w:rPr>
        <w:t>Mathematical Processes</w:t>
      </w:r>
      <w:r>
        <w:rPr>
          <w:sz w:val="20"/>
          <w:szCs w:val="20"/>
        </w:rPr>
        <w:t xml:space="preserve">) or AOS Perspective (Scientific Processes; </w:t>
      </w:r>
      <w:r w:rsidR="007D10A5">
        <w:rPr>
          <w:sz w:val="20"/>
          <w:szCs w:val="20"/>
        </w:rPr>
        <w:t>Sign Language Processes</w:t>
      </w:r>
      <w:r>
        <w:rPr>
          <w:sz w:val="20"/>
          <w:szCs w:val="20"/>
        </w:rPr>
        <w:t>; Communication</w:t>
      </w:r>
      <w:r w:rsidR="007D10A5">
        <w:rPr>
          <w:sz w:val="20"/>
          <w:szCs w:val="20"/>
        </w:rPr>
        <w:t xml:space="preserve"> Processes</w:t>
      </w:r>
      <w:r>
        <w:rPr>
          <w:sz w:val="20"/>
          <w:szCs w:val="20"/>
        </w:rPr>
        <w:t xml:space="preserve">; Creative </w:t>
      </w:r>
      <w:r w:rsidR="007D10A5">
        <w:rPr>
          <w:sz w:val="20"/>
          <w:szCs w:val="20"/>
        </w:rPr>
        <w:t>Processes</w:t>
      </w:r>
      <w:r>
        <w:rPr>
          <w:sz w:val="20"/>
          <w:szCs w:val="20"/>
        </w:rPr>
        <w:t xml:space="preserve">) designation toward the NTID </w:t>
      </w:r>
      <w:r w:rsidR="007D10A5">
        <w:rPr>
          <w:sz w:val="20"/>
          <w:szCs w:val="20"/>
        </w:rPr>
        <w:t>AOS</w:t>
      </w:r>
      <w:r>
        <w:rPr>
          <w:sz w:val="20"/>
          <w:szCs w:val="20"/>
        </w:rPr>
        <w:t xml:space="preserve"> Elective allowance.  Students who place into NENG-104 Literacies I, NENG-114 Literacies II, or NENG-115 Literacies III must take as many of these courses as necessary to complete NENG-115.  NMTH-110 Prealgebra and NENG-104 Literacies I are not designated as NTID AOS Foundation or Perspectives courses and therefore cannot be applied toward the NTID </w:t>
      </w:r>
      <w:r w:rsidR="007D10A5">
        <w:rPr>
          <w:sz w:val="20"/>
          <w:szCs w:val="20"/>
        </w:rPr>
        <w:t>AOS</w:t>
      </w:r>
      <w:r>
        <w:rPr>
          <w:sz w:val="20"/>
          <w:szCs w:val="20"/>
        </w:rPr>
        <w:t xml:space="preserve"> Elective allowance.</w:t>
      </w:r>
    </w:p>
    <w:p w14:paraId="46D0043D" w14:textId="77777777" w:rsidR="00132598" w:rsidRDefault="00132598" w:rsidP="00486F40">
      <w:pPr>
        <w:tabs>
          <w:tab w:val="left" w:pos="11880"/>
        </w:tabs>
        <w:spacing w:after="0"/>
        <w:rPr>
          <w:rFonts w:cs="Arial"/>
          <w:b/>
          <w:sz w:val="20"/>
          <w:szCs w:val="20"/>
        </w:rPr>
      </w:pPr>
    </w:p>
    <w:p w14:paraId="7442215F" w14:textId="298E1D09" w:rsidR="00486F40" w:rsidRPr="00486F40" w:rsidRDefault="00486F40" w:rsidP="00486F40">
      <w:pPr>
        <w:tabs>
          <w:tab w:val="left" w:pos="11880"/>
        </w:tabs>
        <w:spacing w:after="0"/>
        <w:rPr>
          <w:rFonts w:cs="Arial"/>
          <w:b/>
          <w:sz w:val="20"/>
          <w:szCs w:val="20"/>
        </w:rPr>
      </w:pPr>
      <w:r w:rsidRPr="00486F40">
        <w:rPr>
          <w:rFonts w:cs="Arial"/>
          <w:b/>
          <w:sz w:val="20"/>
          <w:szCs w:val="20"/>
        </w:rPr>
        <w:t>*</w:t>
      </w:r>
      <w:r w:rsidR="00FF00BF">
        <w:rPr>
          <w:rFonts w:cs="Arial"/>
          <w:b/>
          <w:sz w:val="20"/>
          <w:szCs w:val="20"/>
        </w:rPr>
        <w:t>*</w:t>
      </w:r>
      <w:r w:rsidR="007D10A5">
        <w:rPr>
          <w:sz w:val="20"/>
          <w:szCs w:val="20"/>
        </w:rPr>
        <w:t>NTID AOS Perspective</w:t>
      </w:r>
      <w:r w:rsidRPr="00486F40">
        <w:rPr>
          <w:sz w:val="20"/>
          <w:szCs w:val="20"/>
        </w:rPr>
        <w:t xml:space="preserve"> course may be from any of these three Perspective course categories: </w:t>
      </w:r>
      <w:r w:rsidR="007D10A5">
        <w:rPr>
          <w:sz w:val="20"/>
          <w:szCs w:val="20"/>
        </w:rPr>
        <w:t>Sign Language Processes</w:t>
      </w:r>
      <w:r w:rsidRPr="00486F40">
        <w:rPr>
          <w:sz w:val="20"/>
          <w:szCs w:val="20"/>
        </w:rPr>
        <w:t xml:space="preserve">; </w:t>
      </w:r>
      <w:r w:rsidR="007D10A5">
        <w:rPr>
          <w:sz w:val="20"/>
          <w:szCs w:val="20"/>
        </w:rPr>
        <w:t>Communication Processes</w:t>
      </w:r>
      <w:r w:rsidRPr="00486F40">
        <w:rPr>
          <w:sz w:val="20"/>
          <w:szCs w:val="20"/>
        </w:rPr>
        <w:t xml:space="preserve">; and </w:t>
      </w:r>
      <w:r w:rsidR="007D10A5">
        <w:rPr>
          <w:sz w:val="20"/>
          <w:szCs w:val="20"/>
        </w:rPr>
        <w:t>Creative Processes</w:t>
      </w:r>
      <w:r>
        <w:rPr>
          <w:sz w:val="20"/>
          <w:szCs w:val="20"/>
        </w:rPr>
        <w:t>.</w:t>
      </w:r>
    </w:p>
    <w:p w14:paraId="28071D05" w14:textId="77777777" w:rsidR="00CA689E" w:rsidRDefault="00CA689E" w:rsidP="00CA689E">
      <w:pPr>
        <w:tabs>
          <w:tab w:val="left" w:pos="2745"/>
        </w:tabs>
        <w:spacing w:after="0" w:line="240" w:lineRule="auto"/>
        <w:rPr>
          <w:rFonts w:eastAsia="Times New Roman"/>
          <w:sz w:val="18"/>
          <w:szCs w:val="20"/>
        </w:rPr>
      </w:pPr>
      <w:r>
        <w:rPr>
          <w:rFonts w:eastAsia="Times New Roman"/>
          <w:sz w:val="18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1"/>
        <w:gridCol w:w="4385"/>
        <w:gridCol w:w="800"/>
        <w:gridCol w:w="6434"/>
      </w:tblGrid>
      <w:tr w:rsidR="00486F40" w14:paraId="613040F3" w14:textId="77777777" w:rsidTr="00A236C5">
        <w:tc>
          <w:tcPr>
            <w:tcW w:w="2771" w:type="dxa"/>
            <w:shd w:val="clear" w:color="auto" w:fill="000000" w:themeFill="text1"/>
          </w:tcPr>
          <w:p w14:paraId="33F104AF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ogram Technical Electives</w:t>
            </w:r>
          </w:p>
          <w:p w14:paraId="404D8C6F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ourse Number</w:t>
            </w:r>
          </w:p>
        </w:tc>
        <w:tc>
          <w:tcPr>
            <w:tcW w:w="4385" w:type="dxa"/>
            <w:shd w:val="clear" w:color="auto" w:fill="000000" w:themeFill="text1"/>
          </w:tcPr>
          <w:p w14:paraId="7A115683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14:paraId="0630D7C7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Title</w:t>
            </w:r>
          </w:p>
        </w:tc>
        <w:tc>
          <w:tcPr>
            <w:tcW w:w="800" w:type="dxa"/>
            <w:shd w:val="clear" w:color="auto" w:fill="000000" w:themeFill="text1"/>
          </w:tcPr>
          <w:p w14:paraId="1AD2AE42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14:paraId="1F73DFF6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redits</w:t>
            </w:r>
          </w:p>
        </w:tc>
        <w:tc>
          <w:tcPr>
            <w:tcW w:w="6434" w:type="dxa"/>
            <w:shd w:val="clear" w:color="auto" w:fill="000000" w:themeFill="text1"/>
          </w:tcPr>
          <w:p w14:paraId="3B63ACDF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14:paraId="79EBABF1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erequisites</w:t>
            </w:r>
          </w:p>
        </w:tc>
      </w:tr>
      <w:tr w:rsidR="00724D1A" w14:paraId="462AD342" w14:textId="77777777" w:rsidTr="00A236C5">
        <w:tc>
          <w:tcPr>
            <w:tcW w:w="2771" w:type="dxa"/>
          </w:tcPr>
          <w:p w14:paraId="46E77F11" w14:textId="652296CF" w:rsidR="00724D1A" w:rsidRDefault="00724D1A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S-101</w:t>
            </w:r>
          </w:p>
        </w:tc>
        <w:tc>
          <w:tcPr>
            <w:tcW w:w="4385" w:type="dxa"/>
          </w:tcPr>
          <w:p w14:paraId="3A0298C0" w14:textId="5859B56C" w:rsidR="00724D1A" w:rsidRPr="00340A50" w:rsidRDefault="00724D1A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ndamentals of Engineering</w:t>
            </w:r>
          </w:p>
        </w:tc>
        <w:tc>
          <w:tcPr>
            <w:tcW w:w="800" w:type="dxa"/>
          </w:tcPr>
          <w:p w14:paraId="10AAD4F8" w14:textId="11673E2A" w:rsidR="00724D1A" w:rsidRPr="00340A50" w:rsidRDefault="00724D1A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434" w:type="dxa"/>
          </w:tcPr>
          <w:p w14:paraId="04B8F20F" w14:textId="77777777" w:rsidR="00724D1A" w:rsidRDefault="00724D1A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</w:p>
        </w:tc>
      </w:tr>
      <w:tr w:rsidR="00486F40" w14:paraId="6CD249AE" w14:textId="77777777" w:rsidTr="00A236C5">
        <w:tc>
          <w:tcPr>
            <w:tcW w:w="2771" w:type="dxa"/>
          </w:tcPr>
          <w:p w14:paraId="1338829F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2</w:t>
            </w:r>
          </w:p>
        </w:tc>
        <w:tc>
          <w:tcPr>
            <w:tcW w:w="4385" w:type="dxa"/>
          </w:tcPr>
          <w:p w14:paraId="79F7C727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Blueprint Reading II</w:t>
            </w:r>
          </w:p>
        </w:tc>
        <w:tc>
          <w:tcPr>
            <w:tcW w:w="800" w:type="dxa"/>
          </w:tcPr>
          <w:p w14:paraId="31A0289E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34" w:type="dxa"/>
          </w:tcPr>
          <w:p w14:paraId="6842FC34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1</w:t>
            </w:r>
          </w:p>
        </w:tc>
      </w:tr>
      <w:tr w:rsidR="00724D1A" w14:paraId="09CAED54" w14:textId="77777777" w:rsidTr="00A236C5">
        <w:tc>
          <w:tcPr>
            <w:tcW w:w="2771" w:type="dxa"/>
          </w:tcPr>
          <w:p w14:paraId="4203CA4A" w14:textId="2F0DF599" w:rsidR="00724D1A" w:rsidDel="00724D1A" w:rsidRDefault="00724D1A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-241</w:t>
            </w:r>
          </w:p>
        </w:tc>
        <w:tc>
          <w:tcPr>
            <w:tcW w:w="4385" w:type="dxa"/>
          </w:tcPr>
          <w:p w14:paraId="26744576" w14:textId="44950172" w:rsidR="00724D1A" w:rsidRPr="00340A50" w:rsidDel="00724D1A" w:rsidRDefault="00724D1A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cision Optics Manufacturing I</w:t>
            </w:r>
          </w:p>
        </w:tc>
        <w:tc>
          <w:tcPr>
            <w:tcW w:w="800" w:type="dxa"/>
          </w:tcPr>
          <w:p w14:paraId="55998BC5" w14:textId="5EC3925C" w:rsidR="00724D1A" w:rsidRPr="00340A50" w:rsidDel="00724D1A" w:rsidRDefault="00724D1A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434" w:type="dxa"/>
          </w:tcPr>
          <w:p w14:paraId="7E93DE7A" w14:textId="3840A820" w:rsidR="00724D1A" w:rsidDel="00724D1A" w:rsidRDefault="00724D1A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-101, NPMT-121</w:t>
            </w:r>
          </w:p>
        </w:tc>
      </w:tr>
      <w:tr w:rsidR="00486F40" w14:paraId="354A7561" w14:textId="77777777" w:rsidTr="00A236C5">
        <w:tc>
          <w:tcPr>
            <w:tcW w:w="2771" w:type="dxa"/>
          </w:tcPr>
          <w:p w14:paraId="09B78550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2</w:t>
            </w:r>
          </w:p>
        </w:tc>
        <w:tc>
          <w:tcPr>
            <w:tcW w:w="4385" w:type="dxa"/>
          </w:tcPr>
          <w:p w14:paraId="6082140B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Optics Manufacturing II</w:t>
            </w:r>
          </w:p>
        </w:tc>
        <w:tc>
          <w:tcPr>
            <w:tcW w:w="800" w:type="dxa"/>
          </w:tcPr>
          <w:p w14:paraId="7947DCDC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34" w:type="dxa"/>
          </w:tcPr>
          <w:p w14:paraId="54F0CF38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1</w:t>
            </w:r>
          </w:p>
        </w:tc>
      </w:tr>
      <w:tr w:rsidR="00486F40" w14:paraId="11B5E448" w14:textId="77777777" w:rsidTr="00A236C5">
        <w:tc>
          <w:tcPr>
            <w:tcW w:w="2771" w:type="dxa"/>
          </w:tcPr>
          <w:p w14:paraId="0485E282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3</w:t>
            </w:r>
          </w:p>
        </w:tc>
        <w:tc>
          <w:tcPr>
            <w:tcW w:w="4385" w:type="dxa"/>
          </w:tcPr>
          <w:p w14:paraId="1F4F47A8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Advanced CN</w:t>
            </w:r>
            <w:r w:rsidR="000E6BE2">
              <w:rPr>
                <w:sz w:val="20"/>
                <w:szCs w:val="20"/>
              </w:rPr>
              <w:t>C</w:t>
            </w:r>
            <w:r w:rsidRPr="00340A50">
              <w:rPr>
                <w:sz w:val="20"/>
                <w:szCs w:val="20"/>
              </w:rPr>
              <w:t xml:space="preserve"> Concepts</w:t>
            </w:r>
          </w:p>
        </w:tc>
        <w:tc>
          <w:tcPr>
            <w:tcW w:w="800" w:type="dxa"/>
          </w:tcPr>
          <w:p w14:paraId="3F7CB4E0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34" w:type="dxa"/>
          </w:tcPr>
          <w:p w14:paraId="2E33BBBC" w14:textId="3538D467" w:rsidR="00486F40" w:rsidRPr="00340A50" w:rsidRDefault="001C578C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- or better in </w:t>
            </w:r>
            <w:r w:rsidR="00FD5557"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2</w:t>
            </w:r>
            <w:r>
              <w:rPr>
                <w:sz w:val="20"/>
                <w:szCs w:val="20"/>
              </w:rPr>
              <w:t xml:space="preserve"> and</w:t>
            </w:r>
            <w:r w:rsidR="00486F40" w:rsidRPr="00340A50">
              <w:rPr>
                <w:sz w:val="20"/>
                <w:szCs w:val="20"/>
              </w:rPr>
              <w:t xml:space="preserve"> </w:t>
            </w:r>
            <w:r w:rsidR="00FD5557"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4</w:t>
            </w:r>
          </w:p>
        </w:tc>
      </w:tr>
    </w:tbl>
    <w:p w14:paraId="79395C6A" w14:textId="77777777" w:rsidR="00897C55" w:rsidRDefault="00897C55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14:paraId="67FF5B1C" w14:textId="77777777" w:rsidR="00897C55" w:rsidRDefault="00897C55">
      <w:pPr>
        <w:rPr>
          <w:rFonts w:ascii="Calibri" w:eastAsia="Calibri" w:hAnsi="Calibri" w:cs="Times New Roman"/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2004DFAA" w14:textId="289B46FF" w:rsidR="00F50D79" w:rsidRDefault="00AB17CD" w:rsidP="00867819">
      <w:pPr>
        <w:pStyle w:val="NoSpacing1"/>
        <w:tabs>
          <w:tab w:val="left" w:pos="4860"/>
          <w:tab w:val="left" w:pos="8820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Change Log</w:t>
      </w:r>
    </w:p>
    <w:tbl>
      <w:tblPr>
        <w:tblStyle w:val="TableGrid"/>
        <w:tblW w:w="14598" w:type="dxa"/>
        <w:tblInd w:w="112" w:type="dxa"/>
        <w:tblLook w:val="04A0" w:firstRow="1" w:lastRow="0" w:firstColumn="1" w:lastColumn="0" w:noHBand="0" w:noVBand="1"/>
      </w:tblPr>
      <w:tblGrid>
        <w:gridCol w:w="1548"/>
        <w:gridCol w:w="13050"/>
      </w:tblGrid>
      <w:tr w:rsidR="00AB17CD" w14:paraId="4FB685FC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53B3F" w14:textId="77777777" w:rsidR="00AB17CD" w:rsidRDefault="00AB17CD" w:rsidP="00276B68">
            <w:pPr>
              <w:pStyle w:val="MediumGrid2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ffective Term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ECC75" w14:textId="77777777" w:rsidR="00AB17CD" w:rsidRDefault="00AB17CD" w:rsidP="00276B68">
            <w:pPr>
              <w:pStyle w:val="MediumGrid2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urriculum Modification(s)</w:t>
            </w:r>
          </w:p>
        </w:tc>
      </w:tr>
      <w:tr w:rsidR="00580E4E" w14:paraId="3F1AED91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AC86F" w14:textId="54C2756D" w:rsidR="00580E4E" w:rsidRDefault="00580E4E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  <w:r w:rsidR="007D10A5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8261E" w14:textId="59F9FB4C" w:rsidR="00580E4E" w:rsidRPr="00AB17CD" w:rsidRDefault="00580E4E" w:rsidP="00276B6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lacement of Career English I and II with NTID AOS electives (explanatory footnote added)</w:t>
            </w:r>
            <w:r w:rsidR="00362102">
              <w:rPr>
                <w:sz w:val="20"/>
                <w:szCs w:val="20"/>
              </w:rPr>
              <w:t xml:space="preserve">; modifications to list of program technical electives (addition of NETS-101 and NPMT-241; removal of NPMT-237); addition of NPMT-237 as a required course; program technical elective </w:t>
            </w:r>
            <w:r w:rsidR="00C10C6B">
              <w:rPr>
                <w:sz w:val="20"/>
                <w:szCs w:val="20"/>
              </w:rPr>
              <w:t xml:space="preserve">moved </w:t>
            </w:r>
            <w:r w:rsidR="00362102">
              <w:rPr>
                <w:sz w:val="20"/>
                <w:szCs w:val="20"/>
              </w:rPr>
              <w:t>from Spring 2 to Fall 2</w:t>
            </w:r>
            <w:r w:rsidR="00C10C6B">
              <w:rPr>
                <w:sz w:val="20"/>
                <w:szCs w:val="20"/>
              </w:rPr>
              <w:t xml:space="preserve"> to</w:t>
            </w:r>
            <w:r w:rsidR="00362102">
              <w:rPr>
                <w:sz w:val="20"/>
                <w:szCs w:val="20"/>
              </w:rPr>
              <w:t xml:space="preserve"> replac</w:t>
            </w:r>
            <w:r w:rsidR="00C10C6B">
              <w:rPr>
                <w:sz w:val="20"/>
                <w:szCs w:val="20"/>
              </w:rPr>
              <w:t>e</w:t>
            </w:r>
            <w:r w:rsidR="00362102">
              <w:rPr>
                <w:sz w:val="20"/>
                <w:szCs w:val="20"/>
              </w:rPr>
              <w:t xml:space="preserve"> NPMT-241</w:t>
            </w:r>
            <w:r w:rsidR="003208D0">
              <w:rPr>
                <w:sz w:val="20"/>
                <w:szCs w:val="20"/>
              </w:rPr>
              <w:t>.</w:t>
            </w:r>
            <w:r w:rsidR="007D10A5">
              <w:rPr>
                <w:sz w:val="20"/>
                <w:szCs w:val="20"/>
              </w:rPr>
              <w:t xml:space="preserve">  Modification of NTID AOS Foundation, NTID AOS Perspective, and NTID AOS Elective requirements.</w:t>
            </w:r>
          </w:p>
        </w:tc>
      </w:tr>
      <w:tr w:rsidR="00AB17CD" w14:paraId="0A626801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EFA73" w14:textId="77777777"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2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AE8D1" w14:textId="77777777"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>3/23/21 mad</w:t>
            </w:r>
          </w:p>
        </w:tc>
      </w:tr>
      <w:tr w:rsidR="00AB17CD" w14:paraId="09496E99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CAC2D" w14:textId="77777777"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1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634EE" w14:textId="77777777"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 xml:space="preserve">New addition to the table; 2/4/20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</w:p>
        </w:tc>
      </w:tr>
      <w:tr w:rsidR="00AB17CD" w14:paraId="0699BE24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498C8" w14:textId="77777777"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lder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60925" w14:textId="77777777"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 xml:space="preserve">4/4/13; 4/24/14; 4/23/15 </w:t>
            </w:r>
            <w:proofErr w:type="spellStart"/>
            <w:r w:rsidRPr="00AB17CD">
              <w:rPr>
                <w:sz w:val="20"/>
                <w:szCs w:val="20"/>
              </w:rPr>
              <w:t>djp</w:t>
            </w:r>
            <w:proofErr w:type="spellEnd"/>
            <w:r w:rsidRPr="00AB17CD">
              <w:rPr>
                <w:sz w:val="20"/>
                <w:szCs w:val="20"/>
              </w:rPr>
              <w:t xml:space="preserve">; 6/12/15 </w:t>
            </w:r>
            <w:proofErr w:type="spellStart"/>
            <w:r w:rsidRPr="00AB17CD">
              <w:rPr>
                <w:sz w:val="20"/>
                <w:szCs w:val="20"/>
              </w:rPr>
              <w:t>ph</w:t>
            </w:r>
            <w:proofErr w:type="spellEnd"/>
            <w:r w:rsidRPr="00AB17CD">
              <w:rPr>
                <w:sz w:val="20"/>
                <w:szCs w:val="20"/>
              </w:rPr>
              <w:t xml:space="preserve">; 4/17/17; 5-30-17 </w:t>
            </w:r>
            <w:proofErr w:type="spellStart"/>
            <w:r w:rsidRPr="00AB17CD">
              <w:rPr>
                <w:sz w:val="20"/>
                <w:szCs w:val="20"/>
              </w:rPr>
              <w:t>fxk</w:t>
            </w:r>
            <w:proofErr w:type="spellEnd"/>
            <w:r w:rsidRPr="00AB17CD">
              <w:rPr>
                <w:sz w:val="20"/>
                <w:szCs w:val="20"/>
              </w:rPr>
              <w:t xml:space="preserve">; 9/19/18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  <w:r w:rsidRPr="00AB17CD">
              <w:rPr>
                <w:sz w:val="20"/>
                <w:szCs w:val="20"/>
              </w:rPr>
              <w:t xml:space="preserve">; 11/15/18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</w:p>
        </w:tc>
      </w:tr>
    </w:tbl>
    <w:p w14:paraId="53201B8E" w14:textId="77777777" w:rsidR="00AB17CD" w:rsidRDefault="00AB17CD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14:paraId="11CE046F" w14:textId="77777777"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14:paraId="278CD4BE" w14:textId="77777777" w:rsidR="0039511F" w:rsidRPr="00B907DB" w:rsidRDefault="0039511F" w:rsidP="00B907DB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sectPr w:rsidR="0039511F" w:rsidRPr="00B907DB" w:rsidSect="00942CEE">
      <w:footerReference w:type="default" r:id="rId11"/>
      <w:pgSz w:w="15840" w:h="12240" w:orient="landscape"/>
      <w:pgMar w:top="720" w:right="720" w:bottom="720" w:left="72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626A6" w14:textId="77777777" w:rsidR="00DD75DC" w:rsidRDefault="00DD75DC" w:rsidP="00F040F7">
      <w:pPr>
        <w:spacing w:after="0" w:line="240" w:lineRule="auto"/>
      </w:pPr>
      <w:r>
        <w:separator/>
      </w:r>
    </w:p>
  </w:endnote>
  <w:endnote w:type="continuationSeparator" w:id="0">
    <w:p w14:paraId="263629B3" w14:textId="77777777" w:rsidR="00DD75DC" w:rsidRDefault="00DD75DC" w:rsidP="00F04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90A8E" w14:textId="3D915173" w:rsidR="00F74A2D" w:rsidRPr="00F040F7" w:rsidRDefault="00486F40" w:rsidP="00F50D79">
    <w:pPr>
      <w:pStyle w:val="Footer"/>
      <w:rPr>
        <w:sz w:val="20"/>
        <w:szCs w:val="20"/>
      </w:rPr>
    </w:pPr>
    <w:r>
      <w:rPr>
        <w:sz w:val="20"/>
        <w:szCs w:val="20"/>
      </w:rPr>
      <w:t>Precision Manufacturing</w:t>
    </w:r>
    <w:r w:rsidR="00BE0787">
      <w:rPr>
        <w:sz w:val="20"/>
        <w:szCs w:val="20"/>
      </w:rPr>
      <w:t xml:space="preserve"> Technology </w:t>
    </w:r>
    <w:r w:rsidR="00F74A2D" w:rsidRPr="00F040F7">
      <w:rPr>
        <w:sz w:val="20"/>
        <w:szCs w:val="20"/>
      </w:rPr>
      <w:t>(</w:t>
    </w:r>
    <w:r>
      <w:rPr>
        <w:sz w:val="20"/>
        <w:szCs w:val="20"/>
      </w:rPr>
      <w:t>CIMT</w:t>
    </w:r>
    <w:r w:rsidR="00F74A2D" w:rsidRPr="00F040F7">
      <w:rPr>
        <w:sz w:val="20"/>
        <w:szCs w:val="20"/>
      </w:rPr>
      <w:t>-</w:t>
    </w:r>
    <w:r w:rsidR="00BE0787">
      <w:rPr>
        <w:sz w:val="20"/>
        <w:szCs w:val="20"/>
      </w:rPr>
      <w:t>A</w:t>
    </w:r>
    <w:r w:rsidR="00BB0F31">
      <w:rPr>
        <w:sz w:val="20"/>
        <w:szCs w:val="20"/>
      </w:rPr>
      <w:t>O</w:t>
    </w:r>
    <w:r w:rsidR="00F74A2D" w:rsidRPr="00F040F7">
      <w:rPr>
        <w:sz w:val="20"/>
        <w:szCs w:val="20"/>
      </w:rPr>
      <w:t xml:space="preserve">S) </w:t>
    </w:r>
    <w:r w:rsidR="00836F01">
      <w:rPr>
        <w:sz w:val="20"/>
        <w:szCs w:val="20"/>
      </w:rPr>
      <w:t>2025-2026</w:t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sdt>
      <w:sdtPr>
        <w:rPr>
          <w:sz w:val="20"/>
          <w:szCs w:val="20"/>
        </w:rPr>
        <w:id w:val="-8865719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74A2D" w:rsidRPr="00F040F7">
          <w:rPr>
            <w:sz w:val="20"/>
            <w:szCs w:val="20"/>
          </w:rPr>
          <w:fldChar w:fldCharType="begin"/>
        </w:r>
        <w:r w:rsidR="00F74A2D" w:rsidRPr="00F040F7">
          <w:rPr>
            <w:sz w:val="20"/>
            <w:szCs w:val="20"/>
          </w:rPr>
          <w:instrText xml:space="preserve"> PAGE   \* MERGEFORMAT </w:instrText>
        </w:r>
        <w:r w:rsidR="00F74A2D" w:rsidRPr="00F040F7">
          <w:rPr>
            <w:sz w:val="20"/>
            <w:szCs w:val="20"/>
          </w:rPr>
          <w:fldChar w:fldCharType="separate"/>
        </w:r>
        <w:r w:rsidR="00F50D79">
          <w:rPr>
            <w:noProof/>
            <w:sz w:val="20"/>
            <w:szCs w:val="20"/>
          </w:rPr>
          <w:t>2</w:t>
        </w:r>
        <w:r w:rsidR="00F74A2D" w:rsidRPr="00F040F7">
          <w:rPr>
            <w:noProof/>
            <w:sz w:val="20"/>
            <w:szCs w:val="20"/>
          </w:rPr>
          <w:fldChar w:fldCharType="end"/>
        </w:r>
      </w:sdtContent>
    </w:sdt>
  </w:p>
  <w:p w14:paraId="3956ACCC" w14:textId="77777777" w:rsidR="00F74A2D" w:rsidRDefault="00F74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04AF7" w14:textId="77777777" w:rsidR="00DD75DC" w:rsidRDefault="00DD75DC" w:rsidP="00F040F7">
      <w:pPr>
        <w:spacing w:after="0" w:line="240" w:lineRule="auto"/>
      </w:pPr>
      <w:r>
        <w:separator/>
      </w:r>
    </w:p>
  </w:footnote>
  <w:footnote w:type="continuationSeparator" w:id="0">
    <w:p w14:paraId="2E980317" w14:textId="77777777" w:rsidR="00DD75DC" w:rsidRDefault="00DD75DC" w:rsidP="00F040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74F2D"/>
    <w:multiLevelType w:val="hybridMultilevel"/>
    <w:tmpl w:val="AAF4C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66030"/>
    <w:multiLevelType w:val="hybridMultilevel"/>
    <w:tmpl w:val="D6AAB970"/>
    <w:lvl w:ilvl="0" w:tplc="7D967F08">
      <w:start w:val="1"/>
      <w:numFmt w:val="decimal"/>
      <w:lvlText w:val="(%1)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6183112">
    <w:abstractNumId w:val="1"/>
  </w:num>
  <w:num w:numId="2" w16cid:durableId="3947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YwMTU3MjM2MzJX0lEKTi0uzszPAykwqQUAxVFhjiwAAAA="/>
  </w:docVars>
  <w:rsids>
    <w:rsidRoot w:val="005B6A06"/>
    <w:rsid w:val="00003D45"/>
    <w:rsid w:val="00031CB8"/>
    <w:rsid w:val="000A52F4"/>
    <w:rsid w:val="000E6BE2"/>
    <w:rsid w:val="00122A4A"/>
    <w:rsid w:val="00132598"/>
    <w:rsid w:val="001372B3"/>
    <w:rsid w:val="001920E5"/>
    <w:rsid w:val="001C578C"/>
    <w:rsid w:val="00204471"/>
    <w:rsid w:val="002300CE"/>
    <w:rsid w:val="002436C8"/>
    <w:rsid w:val="002A617A"/>
    <w:rsid w:val="002E094E"/>
    <w:rsid w:val="0030162B"/>
    <w:rsid w:val="003208D0"/>
    <w:rsid w:val="00333397"/>
    <w:rsid w:val="00340A50"/>
    <w:rsid w:val="00362102"/>
    <w:rsid w:val="00391EF1"/>
    <w:rsid w:val="0039511F"/>
    <w:rsid w:val="003A78F4"/>
    <w:rsid w:val="003C526B"/>
    <w:rsid w:val="003C65CB"/>
    <w:rsid w:val="003D5338"/>
    <w:rsid w:val="00455660"/>
    <w:rsid w:val="00475992"/>
    <w:rsid w:val="00486F40"/>
    <w:rsid w:val="004E64CC"/>
    <w:rsid w:val="004F0B54"/>
    <w:rsid w:val="00522D7D"/>
    <w:rsid w:val="00544E0C"/>
    <w:rsid w:val="00580E4E"/>
    <w:rsid w:val="005B6A06"/>
    <w:rsid w:val="005D0862"/>
    <w:rsid w:val="005F2630"/>
    <w:rsid w:val="00615937"/>
    <w:rsid w:val="00626CCA"/>
    <w:rsid w:val="00696739"/>
    <w:rsid w:val="006C133E"/>
    <w:rsid w:val="006E78B8"/>
    <w:rsid w:val="00724D1A"/>
    <w:rsid w:val="007B052A"/>
    <w:rsid w:val="007D10A5"/>
    <w:rsid w:val="007E589E"/>
    <w:rsid w:val="007F5515"/>
    <w:rsid w:val="00800183"/>
    <w:rsid w:val="0080152D"/>
    <w:rsid w:val="0080222C"/>
    <w:rsid w:val="008275C0"/>
    <w:rsid w:val="00836F01"/>
    <w:rsid w:val="00837646"/>
    <w:rsid w:val="00852CFD"/>
    <w:rsid w:val="00861F48"/>
    <w:rsid w:val="00867819"/>
    <w:rsid w:val="00897C55"/>
    <w:rsid w:val="008D44B7"/>
    <w:rsid w:val="00902B65"/>
    <w:rsid w:val="009412E8"/>
    <w:rsid w:val="00942CEE"/>
    <w:rsid w:val="00945401"/>
    <w:rsid w:val="009553C7"/>
    <w:rsid w:val="0098583D"/>
    <w:rsid w:val="009A2186"/>
    <w:rsid w:val="009F5B1F"/>
    <w:rsid w:val="00A14D66"/>
    <w:rsid w:val="00A236C5"/>
    <w:rsid w:val="00A634C1"/>
    <w:rsid w:val="00A659DD"/>
    <w:rsid w:val="00AB17CD"/>
    <w:rsid w:val="00AF29DA"/>
    <w:rsid w:val="00AF3CE8"/>
    <w:rsid w:val="00B72814"/>
    <w:rsid w:val="00B907DB"/>
    <w:rsid w:val="00BA554B"/>
    <w:rsid w:val="00BB0F31"/>
    <w:rsid w:val="00BC23F8"/>
    <w:rsid w:val="00BE0210"/>
    <w:rsid w:val="00BE0787"/>
    <w:rsid w:val="00BF6E99"/>
    <w:rsid w:val="00C10C6B"/>
    <w:rsid w:val="00C21467"/>
    <w:rsid w:val="00C53239"/>
    <w:rsid w:val="00C9301C"/>
    <w:rsid w:val="00CA689E"/>
    <w:rsid w:val="00CE11E0"/>
    <w:rsid w:val="00CE6403"/>
    <w:rsid w:val="00D41B12"/>
    <w:rsid w:val="00D61C3B"/>
    <w:rsid w:val="00D70414"/>
    <w:rsid w:val="00D7449E"/>
    <w:rsid w:val="00DA6DB0"/>
    <w:rsid w:val="00DD75DC"/>
    <w:rsid w:val="00DE4555"/>
    <w:rsid w:val="00E03793"/>
    <w:rsid w:val="00E32B66"/>
    <w:rsid w:val="00E33260"/>
    <w:rsid w:val="00E34B47"/>
    <w:rsid w:val="00E42902"/>
    <w:rsid w:val="00E62534"/>
    <w:rsid w:val="00E8163E"/>
    <w:rsid w:val="00EA3C77"/>
    <w:rsid w:val="00EC5D3D"/>
    <w:rsid w:val="00EF66AD"/>
    <w:rsid w:val="00F040F7"/>
    <w:rsid w:val="00F04B1E"/>
    <w:rsid w:val="00F06EAC"/>
    <w:rsid w:val="00F12FAA"/>
    <w:rsid w:val="00F378D8"/>
    <w:rsid w:val="00F4188D"/>
    <w:rsid w:val="00F50D79"/>
    <w:rsid w:val="00F70C06"/>
    <w:rsid w:val="00F74A2D"/>
    <w:rsid w:val="00F86A3C"/>
    <w:rsid w:val="00FB3E32"/>
    <w:rsid w:val="00FD5557"/>
    <w:rsid w:val="00FE6C18"/>
    <w:rsid w:val="00FF0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CA43F"/>
  <w15:chartTrackingRefBased/>
  <w15:docId w15:val="{214B45C5-C0C7-44CA-9B9F-39C79E52A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6A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6A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5B6A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0F7"/>
  </w:style>
  <w:style w:type="paragraph" w:styleId="Footer">
    <w:name w:val="footer"/>
    <w:basedOn w:val="Normal"/>
    <w:link w:val="Foot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0F7"/>
  </w:style>
  <w:style w:type="character" w:customStyle="1" w:styleId="apple-converted-space">
    <w:name w:val="apple-converted-space"/>
    <w:basedOn w:val="DefaultParagraphFont"/>
    <w:rsid w:val="00FB3E32"/>
  </w:style>
  <w:style w:type="paragraph" w:styleId="ListParagraph">
    <w:name w:val="List Paragraph"/>
    <w:basedOn w:val="Normal"/>
    <w:uiPriority w:val="34"/>
    <w:qFormat/>
    <w:rsid w:val="009454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4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4C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659DD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99"/>
    <w:qFormat/>
    <w:rsid w:val="00DA6DB0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MediumGrid21">
    <w:name w:val="Medium Grid 21"/>
    <w:uiPriority w:val="1"/>
    <w:qFormat/>
    <w:rsid w:val="00AB17CD"/>
    <w:pPr>
      <w:spacing w:after="0" w:line="240" w:lineRule="auto"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B7281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31C33C12E784BA78C8BD6B8619C3A" ma:contentTypeVersion="0" ma:contentTypeDescription="Create a new document." ma:contentTypeScope="" ma:versionID="89fbf7abc456efb58da6586d5e561f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0F2282-BCAE-44D0-9B58-6CF8B1ADA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A1EC9CD-F052-4854-933B-89786BC20B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9CB062-FDD2-4A84-A235-FE41887E01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B6E9991-BD8C-44BF-BDBF-5D555A21A9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652</Words>
  <Characters>37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turgis</dc:creator>
  <cp:keywords/>
  <dc:description/>
  <cp:lastModifiedBy>Matthew Lynn</cp:lastModifiedBy>
  <cp:revision>11</cp:revision>
  <cp:lastPrinted>2023-10-24T16:42:00Z</cp:lastPrinted>
  <dcterms:created xsi:type="dcterms:W3CDTF">2024-11-06T18:07:00Z</dcterms:created>
  <dcterms:modified xsi:type="dcterms:W3CDTF">2025-06-05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31C33C12E784BA78C8BD6B8619C3A</vt:lpwstr>
  </property>
</Properties>
</file>